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51CD7E" w14:textId="77777777" w:rsidR="0063536E" w:rsidRDefault="00952578" w:rsidP="003F26A4">
      <w:pPr>
        <w:spacing w:after="0" w:line="240" w:lineRule="auto"/>
        <w:jc w:val="center"/>
        <w:rPr>
          <w:b/>
        </w:rPr>
      </w:pPr>
      <w:r>
        <w:rPr>
          <w:b/>
        </w:rPr>
        <w:t>MINUTES</w:t>
      </w:r>
    </w:p>
    <w:p w14:paraId="5B5045BB" w14:textId="77777777" w:rsidR="00952578" w:rsidRPr="00952578" w:rsidRDefault="00952578" w:rsidP="003F26A4">
      <w:pPr>
        <w:spacing w:after="0" w:line="240" w:lineRule="auto"/>
        <w:jc w:val="center"/>
        <w:rPr>
          <w:b/>
          <w:color w:val="FF0000"/>
        </w:rPr>
      </w:pPr>
      <w:r w:rsidRPr="00952578">
        <w:rPr>
          <w:b/>
          <w:color w:val="FF0000"/>
        </w:rPr>
        <w:t>APPROVED</w:t>
      </w:r>
    </w:p>
    <w:p w14:paraId="3053A0EE" w14:textId="77777777" w:rsidR="0063536E" w:rsidRPr="003F26A4" w:rsidRDefault="0063536E" w:rsidP="003F26A4">
      <w:pPr>
        <w:spacing w:after="0" w:line="240" w:lineRule="auto"/>
        <w:jc w:val="center"/>
        <w:rPr>
          <w:b/>
        </w:rPr>
      </w:pPr>
      <w:r w:rsidRPr="003F26A4">
        <w:rPr>
          <w:b/>
        </w:rPr>
        <w:t>UNIVERSITY UNDERGRADUATE CURRICULUM COMMITTEE</w:t>
      </w:r>
    </w:p>
    <w:p w14:paraId="4719A756" w14:textId="77777777" w:rsidR="00BA078C" w:rsidRDefault="00DD4157" w:rsidP="003F26A4">
      <w:pPr>
        <w:spacing w:after="0" w:line="240" w:lineRule="auto"/>
        <w:jc w:val="center"/>
        <w:rPr>
          <w:b/>
        </w:rPr>
      </w:pPr>
      <w:hyperlink r:id="rId8" w:history="1">
        <w:r w:rsidR="00BA078C" w:rsidRPr="001211E3">
          <w:rPr>
            <w:rStyle w:val="Hyperlink"/>
            <w:b/>
          </w:rPr>
          <w:t>https://unt.curriculog.com/agenda:183/form</w:t>
        </w:r>
      </w:hyperlink>
    </w:p>
    <w:p w14:paraId="6A5AB81C" w14:textId="77777777" w:rsidR="00BA078C" w:rsidRPr="001C1966" w:rsidRDefault="00BA078C" w:rsidP="00BA078C">
      <w:pPr>
        <w:spacing w:after="0" w:line="240" w:lineRule="auto"/>
        <w:jc w:val="center"/>
        <w:rPr>
          <w:b/>
        </w:rPr>
      </w:pPr>
      <w:r w:rsidRPr="001C1966">
        <w:rPr>
          <w:b/>
        </w:rPr>
        <w:t xml:space="preserve">Wednesday </w:t>
      </w:r>
      <w:r>
        <w:rPr>
          <w:b/>
        </w:rPr>
        <w:t>December 6</w:t>
      </w:r>
      <w:r w:rsidRPr="001C1966">
        <w:rPr>
          <w:b/>
        </w:rPr>
        <w:t>, 2017</w:t>
      </w:r>
    </w:p>
    <w:p w14:paraId="0CD002D1" w14:textId="77777777" w:rsidR="00BA078C" w:rsidRPr="001C1966" w:rsidRDefault="00BA078C" w:rsidP="00BA078C">
      <w:pPr>
        <w:spacing w:after="0" w:line="240" w:lineRule="auto"/>
        <w:jc w:val="center"/>
        <w:rPr>
          <w:b/>
        </w:rPr>
      </w:pPr>
      <w:r w:rsidRPr="001C1966">
        <w:rPr>
          <w:b/>
        </w:rPr>
        <w:t>3:00 p.m., Willis 250H</w:t>
      </w:r>
      <w:r w:rsidRPr="001C1966">
        <w:rPr>
          <w:b/>
        </w:rPr>
        <w:fldChar w:fldCharType="begin"/>
      </w:r>
      <w:r w:rsidRPr="001C1966">
        <w:rPr>
          <w:b/>
        </w:rPr>
        <w:instrText xml:space="preserve"> FILLIN  "Time, Location"  \* MERGEFORMAT </w:instrText>
      </w:r>
      <w:r w:rsidRPr="001C1966">
        <w:rPr>
          <w:b/>
        </w:rPr>
        <w:fldChar w:fldCharType="end"/>
      </w:r>
      <w:r w:rsidRPr="001C1966">
        <w:rPr>
          <w:b/>
        </w:rPr>
        <w:t xml:space="preserve"> </w:t>
      </w:r>
    </w:p>
    <w:p w14:paraId="32764FDE" w14:textId="77777777" w:rsidR="00F112FD" w:rsidRDefault="004E2A96" w:rsidP="003F26A4">
      <w:pPr>
        <w:spacing w:after="0" w:line="240" w:lineRule="auto"/>
        <w:jc w:val="center"/>
        <w:rPr>
          <w:b/>
        </w:rPr>
      </w:pPr>
      <w:r>
        <w:rPr>
          <w:b/>
        </w:rPr>
        <w:fldChar w:fldCharType="begin"/>
      </w:r>
      <w:r>
        <w:rPr>
          <w:b/>
        </w:rPr>
        <w:instrText xml:space="preserve"> FILLIN  "Time, Location"  \* MERGEFORMAT </w:instrText>
      </w:r>
      <w:r>
        <w:rPr>
          <w:b/>
        </w:rPr>
        <w:fldChar w:fldCharType="end"/>
      </w:r>
      <w:r w:rsidR="00A64BEE" w:rsidRPr="003F26A4">
        <w:rPr>
          <w:b/>
        </w:rPr>
        <w:t xml:space="preserve"> </w:t>
      </w:r>
    </w:p>
    <w:p w14:paraId="2ADEE48C" w14:textId="77777777" w:rsidR="00BA078C" w:rsidRPr="001C1966" w:rsidRDefault="00BA078C" w:rsidP="00BA078C">
      <w:pPr>
        <w:spacing w:after="0" w:line="360" w:lineRule="auto"/>
        <w:rPr>
          <w:b/>
        </w:rPr>
      </w:pPr>
      <w:r w:rsidRPr="001C1966">
        <w:rPr>
          <w:b/>
        </w:rPr>
        <w:t>Voting:</w:t>
      </w:r>
    </w:p>
    <w:p w14:paraId="759EA20E" w14:textId="77777777" w:rsidR="00BA078C" w:rsidRPr="001C1966" w:rsidRDefault="00BA078C" w:rsidP="00BA078C">
      <w:pPr>
        <w:tabs>
          <w:tab w:val="left" w:pos="8010"/>
        </w:tabs>
        <w:spacing w:after="0" w:line="240" w:lineRule="auto"/>
        <w:ind w:left="0" w:right="-450" w:firstLine="0"/>
        <w:sectPr w:rsidR="00BA078C" w:rsidRPr="001C1966" w:rsidSect="00125CAA">
          <w:footerReference w:type="default" r:id="rId9"/>
          <w:type w:val="continuous"/>
          <w:pgSz w:w="12240" w:h="15840"/>
          <w:pgMar w:top="1440" w:right="1440" w:bottom="1440" w:left="1440" w:header="720" w:footer="720" w:gutter="0"/>
          <w:cols w:space="720"/>
          <w:titlePg/>
          <w:docGrid w:linePitch="360"/>
        </w:sectPr>
      </w:pPr>
    </w:p>
    <w:p w14:paraId="5373B9E7" w14:textId="77777777" w:rsidR="00BA078C" w:rsidRPr="00454C75" w:rsidRDefault="00DD4157" w:rsidP="00BA078C">
      <w:pPr>
        <w:tabs>
          <w:tab w:val="left" w:pos="8010"/>
        </w:tabs>
        <w:spacing w:after="0" w:line="240" w:lineRule="auto"/>
        <w:ind w:left="0" w:right="-450" w:firstLine="0"/>
      </w:pPr>
      <w:sdt>
        <w:sdtPr>
          <w:id w:val="66859737"/>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1C1966">
        <w:t xml:space="preserve"> </w:t>
      </w:r>
      <w:r w:rsidR="00BA078C" w:rsidRPr="00454C75">
        <w:t>Ann Afflerbach</w:t>
      </w:r>
    </w:p>
    <w:p w14:paraId="74FCADB7" w14:textId="77777777" w:rsidR="00BA078C" w:rsidRPr="00454C75" w:rsidRDefault="00DD4157" w:rsidP="00BA078C">
      <w:pPr>
        <w:tabs>
          <w:tab w:val="left" w:pos="8010"/>
        </w:tabs>
        <w:spacing w:after="0" w:line="240" w:lineRule="auto"/>
        <w:ind w:left="0" w:right="-450" w:firstLine="0"/>
      </w:pPr>
      <w:sdt>
        <w:sdtPr>
          <w:id w:val="-439991369"/>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Katsura Aoyama</w:t>
      </w:r>
    </w:p>
    <w:p w14:paraId="14FA8DF0" w14:textId="77777777" w:rsidR="00BA078C" w:rsidRPr="00454C75" w:rsidRDefault="00DD4157" w:rsidP="00BA078C">
      <w:pPr>
        <w:tabs>
          <w:tab w:val="left" w:pos="8010"/>
        </w:tabs>
        <w:spacing w:after="0" w:line="240" w:lineRule="auto"/>
        <w:ind w:left="0" w:right="-450" w:firstLine="0"/>
      </w:pPr>
      <w:sdt>
        <w:sdtPr>
          <w:id w:val="1645774741"/>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Donna Arnold</w:t>
      </w:r>
    </w:p>
    <w:p w14:paraId="60F4CFC0" w14:textId="77777777" w:rsidR="00BA078C" w:rsidRPr="00454C75" w:rsidRDefault="00DD4157" w:rsidP="00BA078C">
      <w:pPr>
        <w:tabs>
          <w:tab w:val="left" w:pos="8010"/>
        </w:tabs>
        <w:spacing w:after="0" w:line="240" w:lineRule="auto"/>
        <w:ind w:left="0" w:right="-450" w:firstLine="0"/>
      </w:pPr>
      <w:sdt>
        <w:sdtPr>
          <w:id w:val="-942153981"/>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Kim Baker</w:t>
      </w:r>
    </w:p>
    <w:p w14:paraId="235C91B9" w14:textId="77777777" w:rsidR="00BA078C" w:rsidRPr="00454C75" w:rsidRDefault="00DD4157" w:rsidP="00BA078C">
      <w:pPr>
        <w:tabs>
          <w:tab w:val="left" w:pos="8010"/>
        </w:tabs>
        <w:spacing w:after="0" w:line="240" w:lineRule="auto"/>
        <w:ind w:left="0" w:right="-450" w:firstLine="0"/>
      </w:pPr>
      <w:sdt>
        <w:sdtPr>
          <w:id w:val="-4523020"/>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Mary </w:t>
      </w:r>
      <w:r w:rsidR="00FE2F2D" w:rsidRPr="00454C75">
        <w:t xml:space="preserve">Ann </w:t>
      </w:r>
      <w:r w:rsidR="00BA078C" w:rsidRPr="00454C75">
        <w:t>Barber</w:t>
      </w:r>
      <w:r w:rsidR="00A12DCE">
        <w:t xml:space="preserve"> </w:t>
      </w:r>
    </w:p>
    <w:p w14:paraId="5BD574C2" w14:textId="77777777" w:rsidR="00BA078C" w:rsidRPr="00454C75" w:rsidRDefault="00DD4157" w:rsidP="00BA078C">
      <w:pPr>
        <w:tabs>
          <w:tab w:val="left" w:pos="8010"/>
        </w:tabs>
        <w:spacing w:after="0" w:line="240" w:lineRule="auto"/>
        <w:ind w:left="0" w:right="-450" w:firstLine="0"/>
      </w:pPr>
      <w:sdt>
        <w:sdtPr>
          <w:id w:val="702367941"/>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Glen Biglaiser </w:t>
      </w:r>
    </w:p>
    <w:p w14:paraId="0A94E25F" w14:textId="77777777" w:rsidR="00BA078C" w:rsidRPr="00454C75" w:rsidRDefault="00DD4157" w:rsidP="00BA078C">
      <w:pPr>
        <w:tabs>
          <w:tab w:val="left" w:pos="8010"/>
        </w:tabs>
        <w:spacing w:after="0" w:line="240" w:lineRule="auto"/>
        <w:ind w:left="0" w:right="-450" w:firstLine="0"/>
      </w:pPr>
      <w:sdt>
        <w:sdtPr>
          <w:id w:val="274610388"/>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Sheri Broyles</w:t>
      </w:r>
    </w:p>
    <w:p w14:paraId="60F42D90" w14:textId="77777777" w:rsidR="00BA078C" w:rsidRPr="001C1966" w:rsidRDefault="00DD4157" w:rsidP="00BA078C">
      <w:pPr>
        <w:tabs>
          <w:tab w:val="left" w:pos="8010"/>
        </w:tabs>
        <w:spacing w:after="0" w:line="240" w:lineRule="auto"/>
        <w:ind w:left="0" w:right="-450" w:firstLine="0"/>
      </w:pPr>
      <w:sdt>
        <w:sdtPr>
          <w:id w:val="1558517067"/>
          <w14:checkbox>
            <w14:checked w14:val="0"/>
            <w14:checkedState w14:val="2612" w14:font="MS Gothic"/>
            <w14:uncheckedState w14:val="2610" w14:font="MS Gothic"/>
          </w14:checkbox>
        </w:sdtPr>
        <w:sdtEndPr/>
        <w:sdtContent>
          <w:r w:rsidR="004F6E17" w:rsidRPr="00454C75">
            <w:rPr>
              <w:rFonts w:ascii="MS Gothic" w:eastAsia="MS Gothic" w:hAnsi="MS Gothic" w:hint="eastAsia"/>
            </w:rPr>
            <w:t>☐</w:t>
          </w:r>
        </w:sdtContent>
      </w:sdt>
      <w:r w:rsidR="00BA078C" w:rsidRPr="00454C75">
        <w:t xml:space="preserve"> Tracy Everbach</w:t>
      </w:r>
    </w:p>
    <w:p w14:paraId="3017BBC4" w14:textId="77777777" w:rsidR="00BA078C" w:rsidRPr="00454C75" w:rsidRDefault="00DD4157" w:rsidP="00BA078C">
      <w:pPr>
        <w:tabs>
          <w:tab w:val="left" w:pos="8010"/>
        </w:tabs>
        <w:spacing w:after="0" w:line="240" w:lineRule="auto"/>
        <w:ind w:left="0" w:right="-450" w:firstLine="0"/>
      </w:pPr>
      <w:sdt>
        <w:sdtPr>
          <w:id w:val="-258299629"/>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Steve Joiner</w:t>
      </w:r>
    </w:p>
    <w:p w14:paraId="6B0488A3" w14:textId="77777777" w:rsidR="00BA078C" w:rsidRPr="00454C75" w:rsidRDefault="00DD4157" w:rsidP="00BA078C">
      <w:pPr>
        <w:tabs>
          <w:tab w:val="left" w:pos="8010"/>
        </w:tabs>
        <w:spacing w:after="0" w:line="240" w:lineRule="auto"/>
        <w:ind w:left="0" w:right="-450" w:firstLine="0"/>
      </w:pPr>
      <w:sdt>
        <w:sdtPr>
          <w:id w:val="-287818296"/>
          <w14:checkbox>
            <w14:checked w14:val="0"/>
            <w14:checkedState w14:val="2612" w14:font="MS Gothic"/>
            <w14:uncheckedState w14:val="2610" w14:font="MS Gothic"/>
          </w14:checkbox>
        </w:sdtPr>
        <w:sdtEndPr/>
        <w:sdtContent>
          <w:r w:rsidR="004F6E17" w:rsidRPr="00454C75">
            <w:rPr>
              <w:rFonts w:ascii="MS Gothic" w:eastAsia="MS Gothic" w:hAnsi="MS Gothic" w:hint="eastAsia"/>
            </w:rPr>
            <w:t>☐</w:t>
          </w:r>
        </w:sdtContent>
      </w:sdt>
      <w:r w:rsidR="00BA078C" w:rsidRPr="00454C75">
        <w:t xml:space="preserve"> </w:t>
      </w:r>
      <w:proofErr w:type="spellStart"/>
      <w:r w:rsidR="00BA078C" w:rsidRPr="00454C75">
        <w:t>Haejung</w:t>
      </w:r>
      <w:proofErr w:type="spellEnd"/>
      <w:r w:rsidR="00BA078C" w:rsidRPr="00454C75">
        <w:t xml:space="preserve"> Kim</w:t>
      </w:r>
    </w:p>
    <w:p w14:paraId="4C6FA721" w14:textId="77777777" w:rsidR="00BA078C" w:rsidRPr="00454C75" w:rsidRDefault="00DD4157" w:rsidP="00BA078C">
      <w:pPr>
        <w:tabs>
          <w:tab w:val="left" w:pos="8010"/>
        </w:tabs>
        <w:spacing w:after="0" w:line="240" w:lineRule="auto"/>
        <w:ind w:left="0" w:right="-450" w:firstLine="0"/>
      </w:pPr>
      <w:sdt>
        <w:sdtPr>
          <w:id w:val="-1630384243"/>
          <w14:checkbox>
            <w14:checked w14:val="0"/>
            <w14:checkedState w14:val="2612" w14:font="MS Gothic"/>
            <w14:uncheckedState w14:val="2610" w14:font="MS Gothic"/>
          </w14:checkbox>
        </w:sdtPr>
        <w:sdtEndPr/>
        <w:sdtContent>
          <w:r w:rsidR="004F6E17" w:rsidRPr="00454C75">
            <w:rPr>
              <w:rFonts w:ascii="MS Gothic" w:eastAsia="MS Gothic" w:hAnsi="MS Gothic" w:hint="eastAsia"/>
            </w:rPr>
            <w:t>☐</w:t>
          </w:r>
        </w:sdtContent>
      </w:sdt>
      <w:r w:rsidR="00FE2F2D" w:rsidRPr="00454C75">
        <w:t xml:space="preserve"> </w:t>
      </w:r>
      <w:r w:rsidR="00BA078C" w:rsidRPr="00454C75">
        <w:t>Julie Leuzinger</w:t>
      </w:r>
    </w:p>
    <w:p w14:paraId="136DBC62" w14:textId="77777777" w:rsidR="00BA078C" w:rsidRPr="00454C75" w:rsidRDefault="00DD4157" w:rsidP="00BA078C">
      <w:pPr>
        <w:tabs>
          <w:tab w:val="left" w:pos="8010"/>
        </w:tabs>
        <w:spacing w:after="0" w:line="240" w:lineRule="auto"/>
        <w:ind w:left="0" w:right="-450" w:firstLine="0"/>
      </w:pPr>
      <w:sdt>
        <w:sdtPr>
          <w:id w:val="-987626079"/>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Julie Leventhal</w:t>
      </w:r>
    </w:p>
    <w:p w14:paraId="40D0B2B5" w14:textId="77777777" w:rsidR="00BA078C" w:rsidRPr="00454C75" w:rsidRDefault="00DD4157" w:rsidP="00BA078C">
      <w:pPr>
        <w:tabs>
          <w:tab w:val="left" w:pos="3780"/>
          <w:tab w:val="left" w:pos="5940"/>
          <w:tab w:val="left" w:pos="8010"/>
        </w:tabs>
        <w:spacing w:after="0" w:line="240" w:lineRule="auto"/>
        <w:ind w:left="0" w:firstLine="0"/>
      </w:pPr>
      <w:sdt>
        <w:sdtPr>
          <w:id w:val="501859797"/>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Brandi Levingston</w:t>
      </w:r>
    </w:p>
    <w:p w14:paraId="07BE7285" w14:textId="77777777" w:rsidR="00BA078C" w:rsidRPr="00454C75" w:rsidRDefault="00DD4157" w:rsidP="00BA078C">
      <w:pPr>
        <w:tabs>
          <w:tab w:val="left" w:pos="3780"/>
          <w:tab w:val="left" w:pos="5940"/>
          <w:tab w:val="left" w:pos="8010"/>
        </w:tabs>
        <w:spacing w:after="0" w:line="240" w:lineRule="auto"/>
        <w:ind w:left="0" w:firstLine="0"/>
      </w:pPr>
      <w:sdt>
        <w:sdtPr>
          <w:id w:val="1055281504"/>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Eddie Meaders</w:t>
      </w:r>
    </w:p>
    <w:p w14:paraId="79133696" w14:textId="77777777" w:rsidR="00BA078C" w:rsidRPr="00454C75" w:rsidRDefault="00DD4157" w:rsidP="00BA078C">
      <w:pPr>
        <w:tabs>
          <w:tab w:val="left" w:pos="3780"/>
          <w:tab w:val="left" w:pos="5940"/>
          <w:tab w:val="left" w:pos="8010"/>
        </w:tabs>
        <w:spacing w:after="0" w:line="240" w:lineRule="auto"/>
        <w:ind w:left="0" w:firstLine="0"/>
      </w:pPr>
      <w:sdt>
        <w:sdtPr>
          <w:id w:val="663130998"/>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w:t>
      </w:r>
      <w:proofErr w:type="spellStart"/>
      <w:r w:rsidR="00BA078C" w:rsidRPr="00454C75">
        <w:t>Rafe</w:t>
      </w:r>
      <w:proofErr w:type="spellEnd"/>
      <w:r w:rsidR="00BA078C" w:rsidRPr="00454C75">
        <w:t xml:space="preserve"> Major</w:t>
      </w:r>
    </w:p>
    <w:p w14:paraId="4806252A" w14:textId="77777777" w:rsidR="00BA078C" w:rsidRPr="00454C75" w:rsidRDefault="00DD4157" w:rsidP="00BA078C">
      <w:pPr>
        <w:tabs>
          <w:tab w:val="left" w:pos="3780"/>
          <w:tab w:val="left" w:pos="5940"/>
          <w:tab w:val="left" w:pos="8010"/>
        </w:tabs>
        <w:spacing w:after="0" w:line="240" w:lineRule="auto"/>
        <w:ind w:left="0" w:firstLine="0"/>
      </w:pPr>
      <w:sdt>
        <w:sdtPr>
          <w:id w:val="1784615221"/>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Lauren Mathews</w:t>
      </w:r>
    </w:p>
    <w:p w14:paraId="39F56BCB" w14:textId="77777777" w:rsidR="00BA078C" w:rsidRPr="00454C75" w:rsidRDefault="00DD4157" w:rsidP="00BA078C">
      <w:pPr>
        <w:tabs>
          <w:tab w:val="left" w:pos="8010"/>
        </w:tabs>
        <w:spacing w:after="0" w:line="240" w:lineRule="auto"/>
        <w:ind w:left="0" w:firstLine="0"/>
      </w:pPr>
      <w:sdt>
        <w:sdtPr>
          <w:id w:val="1909270106"/>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Erin Miller </w:t>
      </w:r>
    </w:p>
    <w:p w14:paraId="3CA04300" w14:textId="77777777" w:rsidR="00BA078C" w:rsidRPr="00454C75" w:rsidRDefault="00DD4157" w:rsidP="00BA078C">
      <w:pPr>
        <w:tabs>
          <w:tab w:val="left" w:pos="8010"/>
        </w:tabs>
        <w:spacing w:after="0" w:line="240" w:lineRule="auto"/>
        <w:ind w:left="0" w:firstLine="0"/>
      </w:pPr>
      <w:sdt>
        <w:sdtPr>
          <w:id w:val="-712032555"/>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Laura Pasquini</w:t>
      </w:r>
      <w:r w:rsidR="00A12DCE">
        <w:t xml:space="preserve"> (proxy John Turner)</w:t>
      </w:r>
    </w:p>
    <w:p w14:paraId="7EDFD4B6" w14:textId="77777777" w:rsidR="00BA078C" w:rsidRPr="00454C75" w:rsidRDefault="00DD4157" w:rsidP="00BA078C">
      <w:pPr>
        <w:tabs>
          <w:tab w:val="left" w:pos="8010"/>
        </w:tabs>
        <w:spacing w:after="0" w:line="240" w:lineRule="auto"/>
        <w:ind w:left="0" w:firstLine="0"/>
      </w:pPr>
      <w:sdt>
        <w:sdtPr>
          <w:id w:val="-1915075875"/>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April Prince</w:t>
      </w:r>
    </w:p>
    <w:p w14:paraId="48F80745" w14:textId="77777777" w:rsidR="00BA078C" w:rsidRPr="00454C75" w:rsidRDefault="00DD4157" w:rsidP="00BA078C">
      <w:pPr>
        <w:tabs>
          <w:tab w:val="left" w:pos="3780"/>
          <w:tab w:val="left" w:pos="5940"/>
          <w:tab w:val="left" w:pos="8010"/>
        </w:tabs>
        <w:spacing w:after="0" w:line="240" w:lineRule="auto"/>
        <w:ind w:left="1440" w:hanging="1440"/>
      </w:pPr>
      <w:sdt>
        <w:sdtPr>
          <w:id w:val="437880081"/>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Yayoi Takeuchi</w:t>
      </w:r>
    </w:p>
    <w:p w14:paraId="7612EB62" w14:textId="77777777" w:rsidR="00BA078C" w:rsidRPr="00454C75" w:rsidRDefault="00DD4157" w:rsidP="00BA078C">
      <w:pPr>
        <w:tabs>
          <w:tab w:val="left" w:pos="3780"/>
          <w:tab w:val="left" w:pos="5940"/>
          <w:tab w:val="left" w:pos="8010"/>
        </w:tabs>
        <w:spacing w:after="0" w:line="240" w:lineRule="auto"/>
        <w:ind w:left="1530" w:right="26" w:hanging="1530"/>
      </w:pPr>
      <w:sdt>
        <w:sdtPr>
          <w:id w:val="-344867362"/>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Carol Wickstrom</w:t>
      </w:r>
    </w:p>
    <w:p w14:paraId="1F5F7B57" w14:textId="77777777" w:rsidR="00BA078C" w:rsidRPr="00454C75" w:rsidRDefault="00DD4157" w:rsidP="00BA078C">
      <w:pPr>
        <w:tabs>
          <w:tab w:val="left" w:pos="3780"/>
          <w:tab w:val="left" w:pos="5940"/>
          <w:tab w:val="left" w:pos="8010"/>
        </w:tabs>
        <w:spacing w:after="0" w:line="240" w:lineRule="auto"/>
        <w:ind w:left="1440" w:hanging="1440"/>
      </w:pPr>
      <w:sdt>
        <w:sdtPr>
          <w:id w:val="-970210961"/>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Xiaoqun Zhang</w:t>
      </w:r>
    </w:p>
    <w:p w14:paraId="27E19752" w14:textId="77777777" w:rsidR="00BA078C" w:rsidRPr="00454C75" w:rsidRDefault="00BA078C" w:rsidP="00BA078C">
      <w:pPr>
        <w:tabs>
          <w:tab w:val="left" w:pos="3780"/>
          <w:tab w:val="left" w:pos="5940"/>
          <w:tab w:val="left" w:pos="8010"/>
        </w:tabs>
        <w:spacing w:after="0" w:line="240" w:lineRule="auto"/>
        <w:ind w:left="1440" w:hanging="1440"/>
        <w:sectPr w:rsidR="00BA078C" w:rsidRPr="00454C75" w:rsidSect="00F112FD">
          <w:type w:val="continuous"/>
          <w:pgSz w:w="12240" w:h="15840"/>
          <w:pgMar w:top="1440" w:right="1440" w:bottom="1440" w:left="1440" w:header="720" w:footer="720" w:gutter="0"/>
          <w:cols w:num="3" w:space="720"/>
          <w:docGrid w:linePitch="360"/>
        </w:sectPr>
      </w:pPr>
    </w:p>
    <w:p w14:paraId="2445092E" w14:textId="77777777" w:rsidR="00BA078C" w:rsidRPr="00454C75" w:rsidRDefault="00BA078C" w:rsidP="00BA078C">
      <w:pPr>
        <w:tabs>
          <w:tab w:val="left" w:pos="3780"/>
          <w:tab w:val="left" w:pos="5940"/>
          <w:tab w:val="left" w:pos="8010"/>
        </w:tabs>
        <w:spacing w:after="0" w:line="240" w:lineRule="auto"/>
        <w:ind w:left="1440" w:hanging="1440"/>
      </w:pPr>
    </w:p>
    <w:p w14:paraId="5CA7A27A" w14:textId="77777777" w:rsidR="00BA078C" w:rsidRPr="00454C75" w:rsidRDefault="00BA078C" w:rsidP="00BA078C">
      <w:pPr>
        <w:tabs>
          <w:tab w:val="left" w:pos="3780"/>
          <w:tab w:val="left" w:pos="5940"/>
          <w:tab w:val="left" w:pos="8010"/>
        </w:tabs>
        <w:spacing w:after="0" w:line="360" w:lineRule="auto"/>
        <w:ind w:left="1440" w:hanging="1440"/>
        <w:rPr>
          <w:b/>
        </w:rPr>
      </w:pPr>
      <w:r w:rsidRPr="00454C75">
        <w:rPr>
          <w:b/>
        </w:rPr>
        <w:t>Non-Voting:</w:t>
      </w:r>
    </w:p>
    <w:p w14:paraId="436025EC" w14:textId="77777777" w:rsidR="00BA078C" w:rsidRPr="00454C75" w:rsidRDefault="00BA078C" w:rsidP="00BA078C">
      <w:pPr>
        <w:tabs>
          <w:tab w:val="left" w:pos="8010"/>
        </w:tabs>
        <w:spacing w:after="0" w:line="240" w:lineRule="auto"/>
        <w:ind w:left="0" w:right="-450" w:firstLine="0"/>
        <w:sectPr w:rsidR="00BA078C" w:rsidRPr="00454C75" w:rsidSect="00F112FD">
          <w:type w:val="continuous"/>
          <w:pgSz w:w="12240" w:h="15840"/>
          <w:pgMar w:top="1440" w:right="1440" w:bottom="1440" w:left="1440" w:header="720" w:footer="720" w:gutter="0"/>
          <w:cols w:space="720"/>
          <w:docGrid w:linePitch="360"/>
        </w:sectPr>
      </w:pPr>
    </w:p>
    <w:p w14:paraId="6F0C84D5" w14:textId="77777777" w:rsidR="00BA078C" w:rsidRPr="00454C75" w:rsidRDefault="00DD4157" w:rsidP="00BA078C">
      <w:pPr>
        <w:tabs>
          <w:tab w:val="left" w:pos="8010"/>
        </w:tabs>
        <w:spacing w:after="0" w:line="240" w:lineRule="auto"/>
        <w:ind w:left="0" w:right="-450" w:firstLine="0"/>
      </w:pPr>
      <w:sdt>
        <w:sdtPr>
          <w:id w:val="-91786024"/>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Denise Baxter</w:t>
      </w:r>
    </w:p>
    <w:p w14:paraId="72D25764" w14:textId="77777777" w:rsidR="00BA078C" w:rsidRPr="00454C75" w:rsidRDefault="00DD4157" w:rsidP="00BA078C">
      <w:pPr>
        <w:tabs>
          <w:tab w:val="left" w:pos="8010"/>
        </w:tabs>
        <w:spacing w:after="0" w:line="240" w:lineRule="auto"/>
        <w:ind w:left="0" w:right="-450" w:firstLine="0"/>
      </w:pPr>
      <w:sdt>
        <w:sdtPr>
          <w:id w:val="-1703085759"/>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Sian Brannon</w:t>
      </w:r>
    </w:p>
    <w:p w14:paraId="38F1802E" w14:textId="77777777" w:rsidR="00BA078C" w:rsidRPr="00454C75" w:rsidRDefault="00DD4157" w:rsidP="00BA078C">
      <w:pPr>
        <w:tabs>
          <w:tab w:val="left" w:pos="8010"/>
        </w:tabs>
        <w:spacing w:after="0" w:line="240" w:lineRule="auto"/>
        <w:ind w:left="0" w:right="-450" w:firstLine="0"/>
      </w:pPr>
      <w:sdt>
        <w:sdtPr>
          <w:id w:val="-225461013"/>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Nandika D’Souza</w:t>
      </w:r>
    </w:p>
    <w:p w14:paraId="5E5A2BDD" w14:textId="77777777" w:rsidR="00BA078C" w:rsidRPr="00454C75" w:rsidRDefault="00DD4157" w:rsidP="00BA078C">
      <w:pPr>
        <w:tabs>
          <w:tab w:val="left" w:pos="8010"/>
        </w:tabs>
        <w:spacing w:after="0" w:line="240" w:lineRule="auto"/>
        <w:ind w:left="0" w:right="-450" w:firstLine="0"/>
      </w:pPr>
      <w:sdt>
        <w:sdtPr>
          <w:id w:val="2118792594"/>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Jaymee Haefner</w:t>
      </w:r>
    </w:p>
    <w:p w14:paraId="522A9ED2" w14:textId="77777777" w:rsidR="00BA078C" w:rsidRPr="00454C75" w:rsidRDefault="00DD4157" w:rsidP="00BA078C">
      <w:pPr>
        <w:tabs>
          <w:tab w:val="left" w:pos="8010"/>
        </w:tabs>
        <w:spacing w:after="0" w:line="240" w:lineRule="auto"/>
        <w:ind w:left="0" w:right="-450" w:firstLine="0"/>
      </w:pPr>
      <w:sdt>
        <w:sdtPr>
          <w:id w:val="1620021964"/>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Karen Harker</w:t>
      </w:r>
    </w:p>
    <w:p w14:paraId="0C468982" w14:textId="77777777" w:rsidR="00BA078C" w:rsidRPr="00454C75" w:rsidRDefault="00DD4157" w:rsidP="00BA078C">
      <w:pPr>
        <w:tabs>
          <w:tab w:val="left" w:pos="8010"/>
        </w:tabs>
        <w:spacing w:after="0" w:line="240" w:lineRule="auto"/>
        <w:ind w:left="0" w:right="-450" w:firstLine="0"/>
      </w:pPr>
      <w:sdt>
        <w:sdtPr>
          <w:id w:val="229891820"/>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Lynn McCreary</w:t>
      </w:r>
    </w:p>
    <w:p w14:paraId="0B61F0AA" w14:textId="77777777" w:rsidR="00BA078C" w:rsidRPr="00454C75" w:rsidRDefault="00DD4157" w:rsidP="00BA078C">
      <w:pPr>
        <w:tabs>
          <w:tab w:val="left" w:pos="3780"/>
          <w:tab w:val="left" w:pos="5940"/>
          <w:tab w:val="left" w:pos="8010"/>
        </w:tabs>
        <w:spacing w:after="0" w:line="240" w:lineRule="auto"/>
        <w:ind w:left="1440" w:hanging="1440"/>
      </w:pPr>
      <w:sdt>
        <w:sdtPr>
          <w:id w:val="-21088089"/>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John Quintanilla </w:t>
      </w:r>
    </w:p>
    <w:p w14:paraId="7B23922D" w14:textId="77777777" w:rsidR="00BA078C" w:rsidRPr="00454C75" w:rsidRDefault="00DD4157" w:rsidP="00BA078C">
      <w:pPr>
        <w:tabs>
          <w:tab w:val="left" w:pos="3780"/>
          <w:tab w:val="left" w:pos="5940"/>
          <w:tab w:val="left" w:pos="8010"/>
        </w:tabs>
        <w:spacing w:after="0" w:line="240" w:lineRule="auto"/>
        <w:ind w:left="1440" w:hanging="1440"/>
      </w:pPr>
      <w:sdt>
        <w:sdtPr>
          <w:id w:val="1221486031"/>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Desiree Robison</w:t>
      </w:r>
    </w:p>
    <w:p w14:paraId="68256D4E" w14:textId="77777777" w:rsidR="00BA078C" w:rsidRDefault="00BA078C" w:rsidP="00BA078C">
      <w:pPr>
        <w:tabs>
          <w:tab w:val="left" w:pos="3780"/>
          <w:tab w:val="left" w:pos="5940"/>
          <w:tab w:val="left" w:pos="8010"/>
        </w:tabs>
        <w:spacing w:after="0" w:line="240" w:lineRule="auto"/>
        <w:ind w:left="0" w:firstLine="0"/>
        <w:rPr>
          <w:b/>
        </w:rPr>
      </w:pPr>
    </w:p>
    <w:p w14:paraId="65C9453C" w14:textId="77777777" w:rsidR="00952578" w:rsidRPr="001C1966" w:rsidRDefault="00DD4157" w:rsidP="00952578">
      <w:pPr>
        <w:tabs>
          <w:tab w:val="left" w:pos="3780"/>
          <w:tab w:val="left" w:pos="5940"/>
          <w:tab w:val="left" w:pos="8010"/>
        </w:tabs>
        <w:spacing w:after="0" w:line="240" w:lineRule="auto"/>
        <w:ind w:left="0" w:firstLine="0"/>
      </w:pPr>
      <w:sdt>
        <w:sdtPr>
          <w:id w:val="-2102942205"/>
          <w14:checkbox>
            <w14:checked w14:val="1"/>
            <w14:checkedState w14:val="2612" w14:font="MS Gothic"/>
            <w14:uncheckedState w14:val="2610" w14:font="MS Gothic"/>
          </w14:checkbox>
        </w:sdtPr>
        <w:sdtEndPr/>
        <w:sdtContent>
          <w:r w:rsidR="00952578">
            <w:rPr>
              <w:rFonts w:ascii="MS Gothic" w:eastAsia="MS Gothic" w:hAnsi="MS Gothic" w:hint="eastAsia"/>
            </w:rPr>
            <w:t>☒</w:t>
          </w:r>
        </w:sdtContent>
      </w:sdt>
      <w:r w:rsidR="00952578" w:rsidRPr="001C1966">
        <w:t xml:space="preserve"> Wendy Watson</w:t>
      </w:r>
    </w:p>
    <w:p w14:paraId="304FCE38" w14:textId="77777777" w:rsidR="00952578" w:rsidRPr="00454C75" w:rsidRDefault="00952578" w:rsidP="00BA078C">
      <w:pPr>
        <w:tabs>
          <w:tab w:val="left" w:pos="3780"/>
          <w:tab w:val="left" w:pos="5940"/>
          <w:tab w:val="left" w:pos="8010"/>
        </w:tabs>
        <w:spacing w:after="0" w:line="240" w:lineRule="auto"/>
        <w:ind w:left="0" w:firstLine="0"/>
        <w:rPr>
          <w:b/>
        </w:rPr>
        <w:sectPr w:rsidR="00952578" w:rsidRPr="00454C75" w:rsidSect="00C51A96">
          <w:type w:val="continuous"/>
          <w:pgSz w:w="12240" w:h="15840"/>
          <w:pgMar w:top="1440" w:right="1440" w:bottom="1440" w:left="1440" w:header="720" w:footer="720" w:gutter="0"/>
          <w:cols w:num="3" w:space="720"/>
          <w:docGrid w:linePitch="360"/>
        </w:sectPr>
      </w:pPr>
    </w:p>
    <w:p w14:paraId="6E680964" w14:textId="77777777" w:rsidR="00BA078C" w:rsidRPr="00454C75" w:rsidRDefault="00BA078C" w:rsidP="00BA078C">
      <w:pPr>
        <w:tabs>
          <w:tab w:val="left" w:pos="3780"/>
          <w:tab w:val="left" w:pos="5940"/>
          <w:tab w:val="left" w:pos="8010"/>
        </w:tabs>
        <w:spacing w:after="0" w:line="240" w:lineRule="auto"/>
        <w:ind w:left="0" w:firstLine="0"/>
        <w:rPr>
          <w:b/>
        </w:rPr>
      </w:pPr>
    </w:p>
    <w:p w14:paraId="019E3C81" w14:textId="77777777" w:rsidR="00BA078C" w:rsidRPr="00454C75" w:rsidRDefault="00BA078C" w:rsidP="00BA078C">
      <w:pPr>
        <w:tabs>
          <w:tab w:val="left" w:pos="3780"/>
          <w:tab w:val="left" w:pos="5940"/>
          <w:tab w:val="left" w:pos="8010"/>
        </w:tabs>
        <w:spacing w:after="0" w:line="360" w:lineRule="auto"/>
        <w:ind w:left="0" w:firstLine="0"/>
        <w:rPr>
          <w:b/>
        </w:rPr>
      </w:pPr>
      <w:r w:rsidRPr="00454C75">
        <w:rPr>
          <w:b/>
        </w:rPr>
        <w:t>Visiting:</w:t>
      </w:r>
    </w:p>
    <w:p w14:paraId="3D12CB1F" w14:textId="77777777" w:rsidR="00BA078C" w:rsidRPr="00454C75" w:rsidRDefault="00BA078C" w:rsidP="00BA078C">
      <w:pPr>
        <w:tabs>
          <w:tab w:val="left" w:pos="3780"/>
          <w:tab w:val="left" w:pos="5940"/>
          <w:tab w:val="left" w:pos="8010"/>
        </w:tabs>
        <w:spacing w:after="0" w:line="240" w:lineRule="auto"/>
        <w:ind w:left="0" w:firstLine="0"/>
        <w:sectPr w:rsidR="00BA078C" w:rsidRPr="00454C75" w:rsidSect="00F112FD">
          <w:type w:val="continuous"/>
          <w:pgSz w:w="12240" w:h="15840"/>
          <w:pgMar w:top="1440" w:right="1440" w:bottom="1440" w:left="1440" w:header="720" w:footer="720" w:gutter="0"/>
          <w:cols w:space="720"/>
          <w:docGrid w:linePitch="360"/>
        </w:sectPr>
      </w:pPr>
    </w:p>
    <w:p w14:paraId="6C895859" w14:textId="77777777" w:rsidR="00BA078C" w:rsidRPr="00454C75" w:rsidRDefault="00DD4157" w:rsidP="00BA078C">
      <w:pPr>
        <w:tabs>
          <w:tab w:val="left" w:pos="3780"/>
          <w:tab w:val="left" w:pos="5940"/>
          <w:tab w:val="left" w:pos="8010"/>
        </w:tabs>
        <w:spacing w:after="0" w:line="240" w:lineRule="auto"/>
        <w:ind w:left="0" w:firstLine="0"/>
      </w:pPr>
      <w:sdt>
        <w:sdtPr>
          <w:id w:val="962382097"/>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Kelly Ayers</w:t>
      </w:r>
    </w:p>
    <w:p w14:paraId="1116E2CD" w14:textId="77777777" w:rsidR="00BA078C" w:rsidRPr="00454C75" w:rsidRDefault="00DD4157" w:rsidP="00BA078C">
      <w:pPr>
        <w:tabs>
          <w:tab w:val="left" w:pos="3780"/>
          <w:tab w:val="left" w:pos="5940"/>
          <w:tab w:val="left" w:pos="8010"/>
        </w:tabs>
        <w:spacing w:after="0" w:line="240" w:lineRule="auto"/>
        <w:ind w:left="0" w:firstLine="0"/>
      </w:pPr>
      <w:sdt>
        <w:sdtPr>
          <w:id w:val="-189136143"/>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Abraham Benavides</w:t>
      </w:r>
    </w:p>
    <w:p w14:paraId="565BF1E6" w14:textId="77777777" w:rsidR="00BA078C" w:rsidRPr="00454C75" w:rsidRDefault="00DD4157" w:rsidP="00BA078C">
      <w:pPr>
        <w:tabs>
          <w:tab w:val="left" w:pos="3780"/>
        </w:tabs>
        <w:spacing w:after="0" w:line="240" w:lineRule="auto"/>
        <w:ind w:left="0" w:firstLine="0"/>
      </w:pPr>
      <w:sdt>
        <w:sdtPr>
          <w:id w:val="313766703"/>
          <w14:checkbox>
            <w14:checked w14:val="1"/>
            <w14:checkedState w14:val="2612" w14:font="MS Gothic"/>
            <w14:uncheckedState w14:val="2610" w14:font="MS Gothic"/>
          </w14:checkbox>
        </w:sdtPr>
        <w:sdtEndPr/>
        <w:sdtContent>
          <w:r w:rsidR="00315664">
            <w:rPr>
              <w:rFonts w:ascii="MS Gothic" w:eastAsia="MS Gothic" w:hAnsi="MS Gothic" w:hint="eastAsia"/>
            </w:rPr>
            <w:t>☒</w:t>
          </w:r>
        </w:sdtContent>
      </w:sdt>
      <w:r w:rsidR="00BA078C" w:rsidRPr="00454C75">
        <w:t xml:space="preserve"> Patricia Cukor-Avila</w:t>
      </w:r>
      <w:r w:rsidR="00315664">
        <w:t xml:space="preserve"> (proxy Katie Crowder)</w:t>
      </w:r>
    </w:p>
    <w:p w14:paraId="4448B72A" w14:textId="77777777" w:rsidR="00BA078C" w:rsidRPr="00454C75" w:rsidRDefault="00DD4157" w:rsidP="00BA078C">
      <w:pPr>
        <w:spacing w:after="0" w:line="240" w:lineRule="auto"/>
        <w:ind w:left="0" w:firstLine="0"/>
      </w:pPr>
      <w:sdt>
        <w:sdtPr>
          <w:id w:val="-1740401160"/>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Terri Day</w:t>
      </w:r>
      <w:r w:rsidR="00BA078C" w:rsidRPr="00454C75">
        <w:tab/>
      </w:r>
    </w:p>
    <w:p w14:paraId="5C207D0E" w14:textId="77777777" w:rsidR="00BA078C" w:rsidRPr="00454C75" w:rsidRDefault="00DD4157" w:rsidP="00BA078C">
      <w:pPr>
        <w:tabs>
          <w:tab w:val="left" w:pos="3780"/>
        </w:tabs>
        <w:spacing w:after="0" w:line="240" w:lineRule="auto"/>
        <w:ind w:left="1440" w:hanging="1440"/>
      </w:pPr>
      <w:sdt>
        <w:sdtPr>
          <w:id w:val="2117711907"/>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Niki Dash </w:t>
      </w:r>
    </w:p>
    <w:p w14:paraId="5F8AED0F" w14:textId="77777777" w:rsidR="00BA078C" w:rsidRPr="00454C75" w:rsidRDefault="00DD4157" w:rsidP="00BA078C">
      <w:pPr>
        <w:tabs>
          <w:tab w:val="left" w:pos="3780"/>
        </w:tabs>
        <w:spacing w:after="0" w:line="240" w:lineRule="auto"/>
        <w:ind w:left="1440" w:hanging="1440"/>
      </w:pPr>
      <w:sdt>
        <w:sdtPr>
          <w:id w:val="-1266841773"/>
          <w14:checkbox>
            <w14:checked w14:val="1"/>
            <w14:checkedState w14:val="2612" w14:font="MS Gothic"/>
            <w14:uncheckedState w14:val="2610" w14:font="MS Gothic"/>
          </w14:checkbox>
        </w:sdtPr>
        <w:sdtEndPr/>
        <w:sdtContent>
          <w:r w:rsidR="00315664">
            <w:rPr>
              <w:rFonts w:ascii="MS Gothic" w:eastAsia="MS Gothic" w:hAnsi="MS Gothic" w:hint="eastAsia"/>
            </w:rPr>
            <w:t>☒</w:t>
          </w:r>
        </w:sdtContent>
      </w:sdt>
      <w:r w:rsidR="00BA078C" w:rsidRPr="00454C75">
        <w:t xml:space="preserve"> Kim Faris</w:t>
      </w:r>
      <w:r w:rsidR="00BA078C" w:rsidRPr="00454C75">
        <w:tab/>
      </w:r>
      <w:r w:rsidR="00315664">
        <w:t>(proxy Barbara Ward)</w:t>
      </w:r>
    </w:p>
    <w:p w14:paraId="77811AC8" w14:textId="77777777" w:rsidR="00BA078C" w:rsidRPr="00454C75" w:rsidRDefault="00DD4157" w:rsidP="00BA078C">
      <w:pPr>
        <w:tabs>
          <w:tab w:val="left" w:pos="3780"/>
        </w:tabs>
        <w:spacing w:after="0" w:line="240" w:lineRule="auto"/>
        <w:ind w:left="1440" w:hanging="1440"/>
      </w:pPr>
      <w:sdt>
        <w:sdtPr>
          <w:id w:val="-785656300"/>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Debra Griffin</w:t>
      </w:r>
    </w:p>
    <w:p w14:paraId="5391D336" w14:textId="77777777" w:rsidR="00BA078C" w:rsidRPr="00454C75" w:rsidRDefault="00DD4157" w:rsidP="00BA078C">
      <w:pPr>
        <w:tabs>
          <w:tab w:val="left" w:pos="3780"/>
        </w:tabs>
        <w:spacing w:after="0" w:line="240" w:lineRule="auto"/>
        <w:ind w:left="1440" w:hanging="1440"/>
      </w:pPr>
      <w:sdt>
        <w:sdtPr>
          <w:id w:val="1286166280"/>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Ben Inn</w:t>
      </w:r>
      <w:r w:rsidR="00BA078C" w:rsidRPr="00454C75">
        <w:tab/>
      </w:r>
    </w:p>
    <w:p w14:paraId="37406A57" w14:textId="77777777" w:rsidR="00BA078C" w:rsidRPr="00454C75" w:rsidRDefault="00DD4157" w:rsidP="00BA078C">
      <w:pPr>
        <w:tabs>
          <w:tab w:val="left" w:pos="8010"/>
        </w:tabs>
        <w:spacing w:after="0" w:line="240" w:lineRule="auto"/>
        <w:ind w:left="0" w:right="-450" w:firstLine="0"/>
      </w:pPr>
      <w:sdt>
        <w:sdtPr>
          <w:id w:val="-1962788629"/>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Jiyoung Kim</w:t>
      </w:r>
    </w:p>
    <w:p w14:paraId="7F13822B" w14:textId="77777777" w:rsidR="00BA078C" w:rsidRPr="00454C75" w:rsidRDefault="00DD4157" w:rsidP="00BA078C">
      <w:pPr>
        <w:tabs>
          <w:tab w:val="left" w:pos="3780"/>
        </w:tabs>
        <w:spacing w:after="0" w:line="240" w:lineRule="auto"/>
        <w:ind w:left="1440" w:hanging="1440"/>
      </w:pPr>
      <w:sdt>
        <w:sdtPr>
          <w:id w:val="-1601404439"/>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Dee Knight</w:t>
      </w:r>
      <w:r w:rsidR="00BA078C" w:rsidRPr="00454C75">
        <w:tab/>
      </w:r>
    </w:p>
    <w:p w14:paraId="30654C51" w14:textId="77777777" w:rsidR="00BA078C" w:rsidRPr="00454C75" w:rsidRDefault="00DD4157" w:rsidP="00BA078C">
      <w:pPr>
        <w:tabs>
          <w:tab w:val="left" w:pos="1440"/>
          <w:tab w:val="left" w:pos="3780"/>
          <w:tab w:val="left" w:pos="5940"/>
          <w:tab w:val="left" w:pos="8010"/>
        </w:tabs>
        <w:spacing w:after="0" w:line="240" w:lineRule="auto"/>
        <w:ind w:left="1440" w:hanging="1440"/>
      </w:pPr>
      <w:sdt>
        <w:sdtPr>
          <w:id w:val="81570446"/>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Jeanette Laredo </w:t>
      </w:r>
    </w:p>
    <w:p w14:paraId="502FBFD0" w14:textId="77777777" w:rsidR="00BA078C" w:rsidRPr="00454C75" w:rsidRDefault="00DD4157" w:rsidP="00BA078C">
      <w:pPr>
        <w:tabs>
          <w:tab w:val="left" w:pos="1440"/>
          <w:tab w:val="left" w:pos="3780"/>
          <w:tab w:val="left" w:pos="5940"/>
          <w:tab w:val="left" w:pos="8010"/>
        </w:tabs>
        <w:spacing w:after="0" w:line="240" w:lineRule="auto"/>
        <w:ind w:left="1440" w:hanging="1440"/>
      </w:pPr>
      <w:sdt>
        <w:sdtPr>
          <w:id w:val="1924524620"/>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Katy McDaniel</w:t>
      </w:r>
    </w:p>
    <w:p w14:paraId="33967B27" w14:textId="77777777" w:rsidR="00BA078C" w:rsidRPr="00454C75" w:rsidRDefault="00DD4157" w:rsidP="00BA078C">
      <w:pPr>
        <w:tabs>
          <w:tab w:val="left" w:pos="1440"/>
          <w:tab w:val="left" w:pos="3780"/>
          <w:tab w:val="left" w:pos="5940"/>
          <w:tab w:val="left" w:pos="8010"/>
        </w:tabs>
        <w:spacing w:after="0" w:line="240" w:lineRule="auto"/>
        <w:ind w:left="1440" w:hanging="1440"/>
      </w:pPr>
      <w:sdt>
        <w:sdtPr>
          <w:id w:val="507869595"/>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Mike McKay</w:t>
      </w:r>
    </w:p>
    <w:p w14:paraId="61E6DD46" w14:textId="77777777" w:rsidR="00BA078C" w:rsidRPr="00454C75" w:rsidRDefault="00DD4157" w:rsidP="00BA078C">
      <w:pPr>
        <w:tabs>
          <w:tab w:val="left" w:pos="1440"/>
          <w:tab w:val="left" w:pos="3780"/>
          <w:tab w:val="left" w:pos="5940"/>
          <w:tab w:val="left" w:pos="8010"/>
        </w:tabs>
        <w:spacing w:after="0" w:line="240" w:lineRule="auto"/>
        <w:ind w:left="1440" w:hanging="1440"/>
        <w:rPr>
          <w:color w:val="70AD47" w:themeColor="accent6"/>
        </w:rPr>
      </w:pPr>
      <w:sdt>
        <w:sdtPr>
          <w:rPr>
            <w:color w:val="000000" w:themeColor="text1"/>
          </w:rPr>
          <w:id w:val="1832793965"/>
          <w14:checkbox>
            <w14:checked w14:val="0"/>
            <w14:checkedState w14:val="2612" w14:font="MS Gothic"/>
            <w14:uncheckedState w14:val="2610" w14:font="MS Gothic"/>
          </w14:checkbox>
        </w:sdtPr>
        <w:sdtEndPr/>
        <w:sdtContent>
          <w:r w:rsidR="00BA078C" w:rsidRPr="00454C75">
            <w:rPr>
              <w:rFonts w:ascii="MS Gothic" w:eastAsia="MS Gothic" w:hAnsi="MS Gothic" w:hint="eastAsia"/>
              <w:color w:val="000000" w:themeColor="text1"/>
            </w:rPr>
            <w:t>☐</w:t>
          </w:r>
        </w:sdtContent>
      </w:sdt>
      <w:r w:rsidR="00BA078C" w:rsidRPr="00454C75">
        <w:rPr>
          <w:color w:val="000000" w:themeColor="text1"/>
        </w:rPr>
        <w:t xml:space="preserve"> Kurt Rahmlow</w:t>
      </w:r>
    </w:p>
    <w:p w14:paraId="7F8BB6AB" w14:textId="77777777" w:rsidR="00BA078C" w:rsidRPr="00454C75" w:rsidRDefault="00DD4157" w:rsidP="00BA078C">
      <w:pPr>
        <w:tabs>
          <w:tab w:val="left" w:pos="1440"/>
          <w:tab w:val="left" w:pos="3780"/>
          <w:tab w:val="left" w:pos="5940"/>
          <w:tab w:val="left" w:pos="8010"/>
        </w:tabs>
        <w:spacing w:after="0" w:line="240" w:lineRule="auto"/>
        <w:ind w:left="1440" w:hanging="1440"/>
      </w:pPr>
      <w:sdt>
        <w:sdtPr>
          <w:id w:val="1185933725"/>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454C75">
        <w:t xml:space="preserve"> Kim Roy</w:t>
      </w:r>
      <w:r w:rsidR="00BA078C" w:rsidRPr="00454C75">
        <w:tab/>
      </w:r>
    </w:p>
    <w:p w14:paraId="34143E90" w14:textId="77777777" w:rsidR="00BA078C" w:rsidRPr="00454C75" w:rsidRDefault="00DD4157" w:rsidP="00BA078C">
      <w:pPr>
        <w:tabs>
          <w:tab w:val="left" w:pos="3780"/>
          <w:tab w:val="left" w:pos="5940"/>
          <w:tab w:val="left" w:pos="8010"/>
        </w:tabs>
        <w:spacing w:after="0" w:line="240" w:lineRule="auto"/>
        <w:ind w:left="0" w:firstLine="0"/>
      </w:pPr>
      <w:sdt>
        <w:sdtPr>
          <w:id w:val="-1433042499"/>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Ruthanne “Rudi” Thompson </w:t>
      </w:r>
    </w:p>
    <w:p w14:paraId="4D1B1665" w14:textId="77777777" w:rsidR="00BA078C" w:rsidRPr="00454C75" w:rsidRDefault="00DD4157" w:rsidP="00BA078C">
      <w:pPr>
        <w:tabs>
          <w:tab w:val="left" w:pos="3780"/>
          <w:tab w:val="left" w:pos="5940"/>
          <w:tab w:val="left" w:pos="8010"/>
        </w:tabs>
        <w:spacing w:after="0" w:line="240" w:lineRule="auto"/>
        <w:ind w:left="0" w:firstLine="0"/>
      </w:pPr>
      <w:sdt>
        <w:sdtPr>
          <w:id w:val="1553263849"/>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Marian Smith</w:t>
      </w:r>
    </w:p>
    <w:p w14:paraId="70B584C1" w14:textId="77777777" w:rsidR="00BA078C" w:rsidRPr="001C1966" w:rsidRDefault="00DD4157" w:rsidP="00BA078C">
      <w:pPr>
        <w:tabs>
          <w:tab w:val="left" w:pos="3780"/>
          <w:tab w:val="left" w:pos="5940"/>
          <w:tab w:val="left" w:pos="8010"/>
        </w:tabs>
        <w:spacing w:after="0" w:line="240" w:lineRule="auto"/>
        <w:ind w:left="0" w:firstLine="0"/>
      </w:pPr>
      <w:sdt>
        <w:sdtPr>
          <w:id w:val="385915956"/>
          <w14:checkbox>
            <w14:checked w14:val="0"/>
            <w14:checkedState w14:val="2612" w14:font="MS Gothic"/>
            <w14:uncheckedState w14:val="2610" w14:font="MS Gothic"/>
          </w14:checkbox>
        </w:sdtPr>
        <w:sdtEndPr/>
        <w:sdtContent>
          <w:r w:rsidR="00BA078C" w:rsidRPr="00454C75">
            <w:rPr>
              <w:rFonts w:ascii="MS Gothic" w:eastAsia="MS Gothic" w:hAnsi="MS Gothic" w:hint="eastAsia"/>
            </w:rPr>
            <w:t>☐</w:t>
          </w:r>
        </w:sdtContent>
      </w:sdt>
      <w:r w:rsidR="00BA078C" w:rsidRPr="00454C75">
        <w:t xml:space="preserve"> John Turner</w:t>
      </w:r>
    </w:p>
    <w:p w14:paraId="044D2D46" w14:textId="77777777" w:rsidR="00BA078C" w:rsidRPr="001C1966" w:rsidRDefault="00DD4157" w:rsidP="00BA078C">
      <w:pPr>
        <w:tabs>
          <w:tab w:val="left" w:pos="3780"/>
          <w:tab w:val="left" w:pos="5940"/>
          <w:tab w:val="left" w:pos="8010"/>
        </w:tabs>
        <w:spacing w:after="0" w:line="240" w:lineRule="auto"/>
        <w:ind w:left="0" w:firstLine="0"/>
      </w:pPr>
      <w:sdt>
        <w:sdtPr>
          <w:id w:val="-864590736"/>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BA078C" w:rsidRPr="001C1966">
        <w:t xml:space="preserve"> Evynne Wong</w:t>
      </w:r>
    </w:p>
    <w:p w14:paraId="5FFC6BCC" w14:textId="77777777" w:rsidR="00BA078C" w:rsidRPr="001C1966" w:rsidRDefault="00DD4157" w:rsidP="00BA078C">
      <w:pPr>
        <w:tabs>
          <w:tab w:val="left" w:pos="3780"/>
          <w:tab w:val="left" w:pos="5940"/>
          <w:tab w:val="left" w:pos="8010"/>
        </w:tabs>
        <w:spacing w:after="0" w:line="240" w:lineRule="auto"/>
        <w:ind w:left="0" w:firstLine="0"/>
      </w:pPr>
      <w:sdt>
        <w:sdtPr>
          <w:id w:val="1993132054"/>
          <w14:checkbox>
            <w14:checked w14:val="0"/>
            <w14:checkedState w14:val="2612" w14:font="MS Gothic"/>
            <w14:uncheckedState w14:val="2610" w14:font="MS Gothic"/>
          </w14:checkbox>
        </w:sdtPr>
        <w:sdtEndPr/>
        <w:sdtContent>
          <w:r w:rsidR="00BA078C">
            <w:rPr>
              <w:rFonts w:ascii="MS Gothic" w:eastAsia="MS Gothic" w:hAnsi="MS Gothic" w:hint="eastAsia"/>
            </w:rPr>
            <w:t>☐</w:t>
          </w:r>
        </w:sdtContent>
      </w:sdt>
      <w:r w:rsidR="00BA078C" w:rsidRPr="001C1966">
        <w:t xml:space="preserve"> E</w:t>
      </w:r>
      <w:r w:rsidR="00BA078C">
        <w:t>lizabeth Vogt</w:t>
      </w:r>
    </w:p>
    <w:p w14:paraId="6CC8EFEC" w14:textId="77777777" w:rsidR="00BA078C" w:rsidRDefault="00BA078C" w:rsidP="00BA078C">
      <w:pPr>
        <w:tabs>
          <w:tab w:val="left" w:pos="3780"/>
          <w:tab w:val="left" w:pos="5940"/>
          <w:tab w:val="left" w:pos="8010"/>
        </w:tabs>
        <w:spacing w:after="0" w:line="240" w:lineRule="auto"/>
        <w:ind w:left="0" w:firstLine="0"/>
      </w:pPr>
    </w:p>
    <w:p w14:paraId="17C28AFA" w14:textId="77777777" w:rsidR="00A12DCE" w:rsidRDefault="00DD4157" w:rsidP="00BA078C">
      <w:pPr>
        <w:tabs>
          <w:tab w:val="left" w:pos="3780"/>
          <w:tab w:val="left" w:pos="5940"/>
          <w:tab w:val="left" w:pos="8010"/>
        </w:tabs>
        <w:spacing w:after="0" w:line="240" w:lineRule="auto"/>
        <w:ind w:left="0" w:firstLine="0"/>
        <w:sectPr w:rsidR="00A12DCE" w:rsidSect="0037010F">
          <w:type w:val="continuous"/>
          <w:pgSz w:w="12240" w:h="15840"/>
          <w:pgMar w:top="1440" w:right="1440" w:bottom="1440" w:left="1440" w:header="720" w:footer="720" w:gutter="0"/>
          <w:cols w:num="3" w:space="720"/>
          <w:docGrid w:linePitch="360"/>
        </w:sectPr>
      </w:pPr>
      <w:sdt>
        <w:sdtPr>
          <w:id w:val="-558399723"/>
          <w14:checkbox>
            <w14:checked w14:val="1"/>
            <w14:checkedState w14:val="2612" w14:font="MS Gothic"/>
            <w14:uncheckedState w14:val="2610" w14:font="MS Gothic"/>
          </w14:checkbox>
        </w:sdtPr>
        <w:sdtEndPr/>
        <w:sdtContent>
          <w:r w:rsidR="00A12DCE">
            <w:rPr>
              <w:rFonts w:ascii="MS Gothic" w:eastAsia="MS Gothic" w:hAnsi="MS Gothic" w:hint="eastAsia"/>
            </w:rPr>
            <w:t>☒</w:t>
          </w:r>
        </w:sdtContent>
      </w:sdt>
      <w:r w:rsidR="00A12DCE">
        <w:t xml:space="preserve"> Sarah Eckberg</w:t>
      </w:r>
    </w:p>
    <w:p w14:paraId="2802AD62" w14:textId="77777777" w:rsidR="00190729" w:rsidRDefault="0063536E" w:rsidP="00717C86">
      <w:pPr>
        <w:pStyle w:val="Heading2"/>
      </w:pPr>
      <w:r w:rsidRPr="008A45F9">
        <w:t>DISCUSSION</w:t>
      </w:r>
      <w:r w:rsidR="002B7D88" w:rsidRPr="008A45F9">
        <w:t>/INFORMATION</w:t>
      </w:r>
      <w:r w:rsidRPr="008A45F9">
        <w:t xml:space="preserve"> ITEMS</w:t>
      </w:r>
    </w:p>
    <w:p w14:paraId="51BD8FE6" w14:textId="77777777" w:rsidR="00B804D1" w:rsidRDefault="00B804D1" w:rsidP="00717C86">
      <w:pPr>
        <w:pStyle w:val="ListParagraph"/>
      </w:pPr>
      <w:r>
        <w:t>Core discussion items (Karen Harker/Wendy Watson)</w:t>
      </w:r>
    </w:p>
    <w:p w14:paraId="06AE8EA6" w14:textId="354B73D1" w:rsidR="5BCC1BAA" w:rsidRDefault="60B4EAF1" w:rsidP="60B4EAF1">
      <w:pPr>
        <w:pStyle w:val="ListParagraph"/>
        <w:numPr>
          <w:ilvl w:val="1"/>
          <w:numId w:val="5"/>
        </w:numPr>
      </w:pPr>
      <w:r>
        <w:t xml:space="preserve">New schedule for assessing the core: </w:t>
      </w:r>
      <w:r w:rsidRPr="60B4EAF1">
        <w:rPr>
          <w:rFonts w:eastAsia="Times New Roman"/>
        </w:rPr>
        <w:t>Every year the university assesses three of the six objectives. We will now be collecting artifacts on all three objectives each term (fall and spring); this is actually not significantly different from the current approach. However, rather than scoring during dead week each semester, we will hold all artifacts until the following fall and score during the early part of fall semester (probably weeks 2 - 5). The goal is to score during a less hectic time of the semester and to spread the work over a greater period of time in the hopes of gaining more faculty buy-in to the process. This semester, I only had five people volunteer to score. That is not a fair distribution of responsibility and it does not lend itself to reliable results. I hope that this new schedule will give more faculty to participate in this valuable and interesting service activity.</w:t>
      </w:r>
    </w:p>
    <w:p w14:paraId="40291D9F" w14:textId="4E6EB36C" w:rsidR="00B804D1" w:rsidRDefault="10547E79" w:rsidP="10547E79">
      <w:pPr>
        <w:pStyle w:val="ListParagraph"/>
        <w:numPr>
          <w:ilvl w:val="1"/>
          <w:numId w:val="5"/>
        </w:numPr>
      </w:pPr>
      <w:r>
        <w:t xml:space="preserve">Announce the newest member of the committee: Ana </w:t>
      </w:r>
      <w:proofErr w:type="spellStart"/>
      <w:r>
        <w:t>Krahmer</w:t>
      </w:r>
      <w:proofErr w:type="spellEnd"/>
      <w:r>
        <w:t>, UNT Libraries</w:t>
      </w:r>
    </w:p>
    <w:p w14:paraId="45AD2087" w14:textId="77777777" w:rsidR="00B06C8E" w:rsidRPr="004E2A96" w:rsidRDefault="00B06C8E" w:rsidP="00B06C8E">
      <w:bookmarkStart w:id="0" w:name="_GoBack"/>
      <w:bookmarkEnd w:id="0"/>
    </w:p>
    <w:p w14:paraId="1F990536" w14:textId="77777777" w:rsidR="0055514C" w:rsidRPr="008A45F9" w:rsidRDefault="0063536E" w:rsidP="00717C86">
      <w:pPr>
        <w:pStyle w:val="Heading2"/>
      </w:pPr>
      <w:r w:rsidRPr="008A45F9">
        <w:lastRenderedPageBreak/>
        <w:t xml:space="preserve">REQUEST FOR </w:t>
      </w:r>
      <w:r w:rsidRPr="00CB3973">
        <w:t>NEW</w:t>
      </w:r>
      <w:r w:rsidRPr="008A45F9">
        <w:t xml:space="preserve"> COURSE</w:t>
      </w:r>
    </w:p>
    <w:p w14:paraId="1349F15A" w14:textId="77777777" w:rsidR="00AA1BB1" w:rsidRPr="00E22C34" w:rsidRDefault="00AA1BB1" w:rsidP="00AA1BB1">
      <w:pPr>
        <w:pStyle w:val="Heading3"/>
        <w:rPr>
          <w:color w:val="FF0000"/>
        </w:rPr>
      </w:pPr>
      <w:r>
        <w:t>College of Health and Public Service</w:t>
      </w:r>
      <w:r w:rsidR="00E22C34">
        <w:t xml:space="preserve"> </w:t>
      </w:r>
      <w:r w:rsidR="00E22C34">
        <w:rPr>
          <w:color w:val="FF0000"/>
        </w:rPr>
        <w:t>Approved</w:t>
      </w:r>
    </w:p>
    <w:p w14:paraId="17B656F2" w14:textId="77777777" w:rsidR="00AA1BB1" w:rsidRDefault="00AA1BB1" w:rsidP="00AA1BB1">
      <w:pPr>
        <w:pStyle w:val="Heading4"/>
      </w:pPr>
      <w:r>
        <w:t>Department of Public Administration</w:t>
      </w:r>
    </w:p>
    <w:p w14:paraId="4B8D6266" w14:textId="77777777" w:rsidR="00AA1BB1" w:rsidRDefault="00AA1BB1" w:rsidP="00717C86">
      <w:pPr>
        <w:pStyle w:val="ListParagraph"/>
      </w:pPr>
      <w:r>
        <w:t xml:space="preserve">PADM - 2120 - Introduction to Urban Policy and Planning— </w:t>
      </w:r>
      <w:r w:rsidR="00223F74">
        <w:t xml:space="preserve">New Course </w:t>
      </w:r>
      <w:r>
        <w:t>(Catalog year effective 2019-20)</w:t>
      </w:r>
    </w:p>
    <w:p w14:paraId="3B02067F" w14:textId="77777777" w:rsidR="00AA1BB1" w:rsidRDefault="00AA1BB1" w:rsidP="00717C86">
      <w:pPr>
        <w:pStyle w:val="ListParagraph"/>
      </w:pPr>
      <w:r>
        <w:t xml:space="preserve">PADM - 3200 - Creating Innovative Cities— </w:t>
      </w:r>
      <w:r w:rsidR="00223F74">
        <w:t xml:space="preserve">New Course </w:t>
      </w:r>
      <w:r>
        <w:t>(Catalog year effective 2019-20)</w:t>
      </w:r>
    </w:p>
    <w:p w14:paraId="41CD0997" w14:textId="77777777" w:rsidR="00AA1BB1" w:rsidRDefault="00AA1BB1" w:rsidP="00717C86">
      <w:pPr>
        <w:pStyle w:val="ListParagraph"/>
      </w:pPr>
      <w:r>
        <w:t xml:space="preserve">PADM - 3210 - Planning Resilient Environments— </w:t>
      </w:r>
      <w:r w:rsidR="00223F74">
        <w:t xml:space="preserve">New Course </w:t>
      </w:r>
      <w:r>
        <w:t>(Catalog year effective 2019-20)</w:t>
      </w:r>
    </w:p>
    <w:p w14:paraId="5C6EAEEB" w14:textId="77777777" w:rsidR="00AA1BB1" w:rsidRDefault="00AA1BB1" w:rsidP="00717C86">
      <w:pPr>
        <w:pStyle w:val="ListParagraph"/>
      </w:pPr>
      <w:r>
        <w:t xml:space="preserve">PADM - 3220 - Place Making— </w:t>
      </w:r>
      <w:r w:rsidR="00223F74">
        <w:t xml:space="preserve">New Course </w:t>
      </w:r>
      <w:r>
        <w:t>(Catalog year effective 2019-20)</w:t>
      </w:r>
    </w:p>
    <w:p w14:paraId="64FC0895" w14:textId="77777777" w:rsidR="00AA1BB1" w:rsidRPr="00375E9D" w:rsidRDefault="00AA1BB1" w:rsidP="00717C86">
      <w:pPr>
        <w:pStyle w:val="ListParagraph"/>
      </w:pPr>
      <w:r>
        <w:t xml:space="preserve">PADM - 4180 - Urban Planning Studio— </w:t>
      </w:r>
      <w:r w:rsidR="00223F74">
        <w:t xml:space="preserve">New Course </w:t>
      </w:r>
      <w:r>
        <w:t>(Catalog year effective 2019-20)</w:t>
      </w:r>
    </w:p>
    <w:p w14:paraId="49038970" w14:textId="77777777" w:rsidR="00762226" w:rsidRPr="00E22C34" w:rsidRDefault="00762226" w:rsidP="00762226">
      <w:pPr>
        <w:pStyle w:val="Heading3"/>
        <w:rPr>
          <w:color w:val="FF0000"/>
        </w:rPr>
      </w:pPr>
      <w:r>
        <w:t xml:space="preserve">Frank W. and Sue </w:t>
      </w:r>
      <w:proofErr w:type="spellStart"/>
      <w:r>
        <w:t>Mayborn</w:t>
      </w:r>
      <w:proofErr w:type="spellEnd"/>
      <w:r>
        <w:t xml:space="preserve"> School of Journalism</w:t>
      </w:r>
      <w:r w:rsidR="00E22C34">
        <w:t xml:space="preserve"> </w:t>
      </w:r>
      <w:r w:rsidR="00E22C34">
        <w:rPr>
          <w:color w:val="FF0000"/>
        </w:rPr>
        <w:t>Approved</w:t>
      </w:r>
    </w:p>
    <w:p w14:paraId="6398E027" w14:textId="77777777" w:rsidR="00762226" w:rsidRDefault="00762226" w:rsidP="00717C86">
      <w:pPr>
        <w:pStyle w:val="ListParagraph"/>
      </w:pPr>
      <w:r>
        <w:t>JOUR - 3430 - Crisis Communication–New Course (Catalog year effective 2019-20)</w:t>
      </w:r>
    </w:p>
    <w:p w14:paraId="48248C1F" w14:textId="77777777" w:rsidR="00762226" w:rsidRDefault="00762226" w:rsidP="00717C86">
      <w:pPr>
        <w:pStyle w:val="ListParagraph"/>
      </w:pPr>
      <w:r>
        <w:t>JOUR - 4060 - Advertising Agency Account Management–New Course (Catalog year effective 2019-20)</w:t>
      </w:r>
    </w:p>
    <w:p w14:paraId="7D1CB56A" w14:textId="77777777" w:rsidR="00762226" w:rsidRDefault="00762226" w:rsidP="00717C86">
      <w:pPr>
        <w:pStyle w:val="ListParagraph"/>
      </w:pPr>
      <w:r>
        <w:t>JOUR - 4065 - Advanced Art Direction–New Course (Catalog year effective 2019-20)</w:t>
      </w:r>
    </w:p>
    <w:p w14:paraId="4BDF0B23" w14:textId="77777777" w:rsidR="00762226" w:rsidRDefault="00762226" w:rsidP="00717C86">
      <w:pPr>
        <w:pStyle w:val="ListParagraph"/>
      </w:pPr>
      <w:r>
        <w:lastRenderedPageBreak/>
        <w:t>JOUR - 4215 - Media Performance for News and Public Relations–New Course (Catalog year effective 2019-20)</w:t>
      </w:r>
    </w:p>
    <w:p w14:paraId="1B7AB19F" w14:textId="77777777" w:rsidR="00762226" w:rsidRDefault="00762226" w:rsidP="00717C86">
      <w:pPr>
        <w:pStyle w:val="ListParagraph"/>
      </w:pPr>
      <w:r>
        <w:t>JOUR - 4220 - Business Journalism–New Course (Catalog year effective 2019-20)</w:t>
      </w:r>
    </w:p>
    <w:p w14:paraId="3B91ED0D" w14:textId="77777777" w:rsidR="00EE6288" w:rsidRDefault="00EE6288" w:rsidP="00EE6288">
      <w:pPr>
        <w:pStyle w:val="Heading3"/>
      </w:pPr>
      <w:r>
        <w:t xml:space="preserve">College of Liberal Arts and Social Sciences </w:t>
      </w:r>
    </w:p>
    <w:p w14:paraId="39DDFE02" w14:textId="77777777" w:rsidR="00EE6288" w:rsidRPr="00E22C34" w:rsidRDefault="00EE6288" w:rsidP="00EE6288">
      <w:pPr>
        <w:pStyle w:val="Heading4"/>
        <w:rPr>
          <w:color w:val="FF0000"/>
          <w:u w:val="none"/>
        </w:rPr>
      </w:pPr>
      <w:r>
        <w:t>Department of Communication Studies</w:t>
      </w:r>
      <w:r w:rsidR="00E22C34">
        <w:t xml:space="preserve"> </w:t>
      </w:r>
      <w:r w:rsidR="00E22C34">
        <w:rPr>
          <w:color w:val="FF0000"/>
          <w:u w:val="none"/>
        </w:rPr>
        <w:t>Approved</w:t>
      </w:r>
    </w:p>
    <w:p w14:paraId="2DF4DF8C" w14:textId="77777777" w:rsidR="00EE6288" w:rsidRDefault="00EE6288" w:rsidP="00717C86">
      <w:pPr>
        <w:pStyle w:val="ListParagraph"/>
      </w:pPr>
      <w:r w:rsidRPr="00EE6288">
        <w:t>COMM - 4520 - Theories of Persuasion</w:t>
      </w:r>
      <w:r>
        <w:t>–New Course (Catalog year effective 2019-20)</w:t>
      </w:r>
    </w:p>
    <w:p w14:paraId="01FADF02" w14:textId="77777777" w:rsidR="00717C86" w:rsidRPr="00E22C34" w:rsidRDefault="00717C86" w:rsidP="00717C86">
      <w:pPr>
        <w:pStyle w:val="Heading4"/>
        <w:rPr>
          <w:color w:val="FF0000"/>
          <w:u w:val="none"/>
        </w:rPr>
      </w:pPr>
      <w:r w:rsidRPr="00717C86">
        <w:t>Department of Sociology</w:t>
      </w:r>
      <w:r w:rsidR="00E22C34">
        <w:t xml:space="preserve"> </w:t>
      </w:r>
      <w:r w:rsidR="00E22C34">
        <w:rPr>
          <w:color w:val="FF0000"/>
          <w:u w:val="none"/>
        </w:rPr>
        <w:t>Approved</w:t>
      </w:r>
    </w:p>
    <w:p w14:paraId="58B00E5A" w14:textId="77777777" w:rsidR="00717C86" w:rsidRDefault="00717C86" w:rsidP="00E24DC6">
      <w:pPr>
        <w:pStyle w:val="ListParagraph"/>
      </w:pPr>
      <w:r w:rsidRPr="00717C86">
        <w:t>SOCI - 3750 - Sociology of U.S. Christianity</w:t>
      </w:r>
      <w:r>
        <w:t>–New Course (Catalog year effective 2019-20)</w:t>
      </w:r>
    </w:p>
    <w:p w14:paraId="297B1363" w14:textId="77777777" w:rsidR="00982EAE" w:rsidRPr="00E22C34" w:rsidRDefault="00982EAE" w:rsidP="00982EAE">
      <w:pPr>
        <w:pStyle w:val="Heading3"/>
        <w:rPr>
          <w:color w:val="FF0000"/>
          <w:sz w:val="36"/>
          <w:szCs w:val="36"/>
        </w:rPr>
      </w:pPr>
      <w:r>
        <w:t>College of Merchandising, Hospitality and Tourism</w:t>
      </w:r>
      <w:r w:rsidR="00E22C34">
        <w:t xml:space="preserve"> </w:t>
      </w:r>
      <w:r w:rsidR="00E22C34">
        <w:rPr>
          <w:color w:val="FF0000"/>
        </w:rPr>
        <w:t>Approved</w:t>
      </w:r>
    </w:p>
    <w:p w14:paraId="7B97DB81" w14:textId="77777777" w:rsidR="00982EAE" w:rsidRDefault="00982EAE" w:rsidP="00982EAE">
      <w:pPr>
        <w:pStyle w:val="Heading4"/>
      </w:pPr>
      <w:r>
        <w:t>Department of Merchandising and Digital Retailing</w:t>
      </w:r>
    </w:p>
    <w:p w14:paraId="34112EBE" w14:textId="77777777" w:rsidR="00982EAE" w:rsidRDefault="00982EAE" w:rsidP="00717C86">
      <w:pPr>
        <w:pStyle w:val="ListParagraph"/>
      </w:pPr>
      <w:r>
        <w:t>CEXM - 3090 - Consumer Engagement in Digital Channels—</w:t>
      </w:r>
      <w:r w:rsidR="00223F74" w:rsidRPr="00223F74">
        <w:t xml:space="preserve"> New Course </w:t>
      </w:r>
      <w:r>
        <w:t>(Catalog year effective 2019-20)</w:t>
      </w:r>
    </w:p>
    <w:p w14:paraId="18AE2ED7" w14:textId="77777777" w:rsidR="00982EAE" w:rsidRDefault="00982EAE" w:rsidP="00717C86">
      <w:pPr>
        <w:pStyle w:val="ListParagraph"/>
      </w:pPr>
      <w:r>
        <w:t xml:space="preserve">CEXM - 3950 - Creating Consumer Experiences–New Course (Catalog year effective 2019-20) </w:t>
      </w:r>
    </w:p>
    <w:p w14:paraId="3F9A4976" w14:textId="77777777" w:rsidR="00982EAE" w:rsidRDefault="00982EAE" w:rsidP="00717C86">
      <w:pPr>
        <w:pStyle w:val="ListParagraph"/>
      </w:pPr>
      <w:r>
        <w:t>CEXM - 4860 - Digital Branding in Practice–New Course (Catalog year effective 2019-20)</w:t>
      </w:r>
    </w:p>
    <w:p w14:paraId="6A1ADC1E" w14:textId="77777777" w:rsidR="00982EAE" w:rsidRPr="00E22C34" w:rsidRDefault="00982EAE" w:rsidP="00982EAE">
      <w:pPr>
        <w:pStyle w:val="Heading3"/>
        <w:rPr>
          <w:color w:val="FF0000"/>
        </w:rPr>
      </w:pPr>
      <w:r>
        <w:t>New College</w:t>
      </w:r>
      <w:r w:rsidR="00E22C34">
        <w:t xml:space="preserve"> </w:t>
      </w:r>
      <w:r w:rsidR="00E22C34">
        <w:rPr>
          <w:color w:val="FF0000"/>
        </w:rPr>
        <w:t>Approved</w:t>
      </w:r>
    </w:p>
    <w:p w14:paraId="21A1D0B4" w14:textId="77777777" w:rsidR="00982EAE" w:rsidRDefault="00982EAE" w:rsidP="00717C86">
      <w:pPr>
        <w:pStyle w:val="ListParagraph"/>
      </w:pPr>
      <w:r>
        <w:lastRenderedPageBreak/>
        <w:t>BAAS - 4100 - Managing a 21st Century Career–New Course (Catalog year effective 2019-20)</w:t>
      </w:r>
    </w:p>
    <w:p w14:paraId="5049DB32" w14:textId="77777777" w:rsidR="00A64EF1" w:rsidRDefault="0063536E" w:rsidP="00717C86">
      <w:pPr>
        <w:pStyle w:val="Heading2"/>
      </w:pPr>
      <w:r w:rsidRPr="0011534E">
        <w:t>REQUEST FOR EXPERIMENTAL COURSE</w:t>
      </w:r>
    </w:p>
    <w:p w14:paraId="54C6CD5F" w14:textId="77777777" w:rsidR="00F702C7" w:rsidRPr="00E338E1" w:rsidRDefault="00982EAE" w:rsidP="00FE2F2D">
      <w:pPr>
        <w:ind w:firstLine="0"/>
        <w:rPr>
          <w:i/>
        </w:rPr>
      </w:pPr>
      <w:r w:rsidRPr="00E338E1">
        <w:rPr>
          <w:i/>
        </w:rPr>
        <w:t>None.</w:t>
      </w:r>
    </w:p>
    <w:p w14:paraId="6914356A" w14:textId="77777777" w:rsidR="00370DC0" w:rsidRDefault="0063536E" w:rsidP="00717C86">
      <w:pPr>
        <w:pStyle w:val="Heading2"/>
      </w:pPr>
      <w:r w:rsidRPr="00E4081F">
        <w:t>CHANGE</w:t>
      </w:r>
      <w:r w:rsidRPr="0011534E">
        <w:t xml:space="preserve"> IN EXISTING CORE CURRICULUM COURSE</w:t>
      </w:r>
    </w:p>
    <w:p w14:paraId="049E6200" w14:textId="77777777" w:rsidR="00982EAE" w:rsidRPr="00E22C34" w:rsidRDefault="00982EAE" w:rsidP="00982EAE">
      <w:pPr>
        <w:pStyle w:val="Heading3"/>
        <w:rPr>
          <w:color w:val="FF0000"/>
          <w:sz w:val="36"/>
          <w:szCs w:val="36"/>
        </w:rPr>
      </w:pPr>
      <w:r>
        <w:t>College of Information</w:t>
      </w:r>
      <w:r w:rsidR="00E22C34">
        <w:t xml:space="preserve"> </w:t>
      </w:r>
      <w:r w:rsidR="00E22C34">
        <w:rPr>
          <w:color w:val="FF0000"/>
        </w:rPr>
        <w:t>Approved</w:t>
      </w:r>
    </w:p>
    <w:p w14:paraId="2B6ECD59" w14:textId="77777777" w:rsidR="00982EAE" w:rsidRDefault="00982EAE" w:rsidP="00982EAE">
      <w:pPr>
        <w:pStyle w:val="Heading4"/>
      </w:pPr>
      <w:r>
        <w:t>Department of Linguistics</w:t>
      </w:r>
    </w:p>
    <w:p w14:paraId="1BF75F6F" w14:textId="77777777" w:rsidR="00982EAE" w:rsidRDefault="00982EAE" w:rsidP="00717C86">
      <w:pPr>
        <w:pStyle w:val="ListParagraph"/>
      </w:pPr>
      <w:r>
        <w:t xml:space="preserve">LING - 1312 - Academic Grammar and Writing for International Students–Change in Course Title, Short Course Title, Prefix, Description </w:t>
      </w:r>
      <w:r w:rsidR="00A53DA7" w:rsidRPr="00A34D16">
        <w:rPr>
          <w:i/>
        </w:rPr>
        <w:t>from TECM 1312 - Introduction to Academic Writing for International Students</w:t>
      </w:r>
      <w:r w:rsidR="00A53DA7" w:rsidRPr="00A53DA7">
        <w:t xml:space="preserve"> </w:t>
      </w:r>
      <w:r>
        <w:t>(Catalog year effective 2018-19)</w:t>
      </w:r>
    </w:p>
    <w:p w14:paraId="577F2157" w14:textId="77777777" w:rsidR="00982EAE" w:rsidRDefault="00982EAE" w:rsidP="00717C86">
      <w:pPr>
        <w:pStyle w:val="ListParagraph"/>
      </w:pPr>
      <w:r>
        <w:t xml:space="preserve">LING - 1322 - Research Writing and Preparation for International Students–Change in Course Title, Short Course Title, Prefix, Description </w:t>
      </w:r>
      <w:r w:rsidR="00A53DA7" w:rsidRPr="00A34D16">
        <w:rPr>
          <w:i/>
        </w:rPr>
        <w:t>from TECM 1322 - Introduction to Academic Writing for International Students</w:t>
      </w:r>
      <w:r w:rsidR="00A53DA7">
        <w:t xml:space="preserve"> </w:t>
      </w:r>
      <w:r>
        <w:t>(Catalog year effective 2018-19)</w:t>
      </w:r>
    </w:p>
    <w:p w14:paraId="31D3FA41" w14:textId="77777777" w:rsidR="00680415" w:rsidRDefault="0063536E" w:rsidP="00717C86">
      <w:pPr>
        <w:pStyle w:val="Heading2"/>
      </w:pPr>
      <w:r w:rsidRPr="0011534E">
        <w:t>ADDITION OF COURSE TO CORE CURRICULUM</w:t>
      </w:r>
    </w:p>
    <w:p w14:paraId="33F8CE00" w14:textId="77777777" w:rsidR="00982EAE" w:rsidRPr="00E22C34" w:rsidRDefault="00982EAE" w:rsidP="00982EAE">
      <w:pPr>
        <w:pStyle w:val="Heading3"/>
        <w:rPr>
          <w:color w:val="FF0000"/>
          <w:sz w:val="36"/>
          <w:szCs w:val="36"/>
        </w:rPr>
      </w:pPr>
      <w:r>
        <w:t>College of Music</w:t>
      </w:r>
      <w:r w:rsidR="00E22C34">
        <w:t xml:space="preserve"> </w:t>
      </w:r>
      <w:r w:rsidR="00E22C34">
        <w:rPr>
          <w:color w:val="FF0000"/>
        </w:rPr>
        <w:t>Approved</w:t>
      </w:r>
    </w:p>
    <w:p w14:paraId="23F678FD" w14:textId="77777777" w:rsidR="00982EAE" w:rsidRDefault="00982EAE" w:rsidP="00982EAE">
      <w:pPr>
        <w:pStyle w:val="Heading4"/>
      </w:pPr>
      <w:r>
        <w:lastRenderedPageBreak/>
        <w:t>Division of Music History, Theory</w:t>
      </w:r>
      <w:r w:rsidR="00A53DA7">
        <w:t xml:space="preserve"> </w:t>
      </w:r>
      <w:r>
        <w:t>and Ethnomusicology</w:t>
      </w:r>
    </w:p>
    <w:p w14:paraId="675D2B39" w14:textId="77777777" w:rsidR="00982EAE" w:rsidRDefault="00982EAE" w:rsidP="00717C86">
      <w:pPr>
        <w:pStyle w:val="ListParagraph"/>
      </w:pPr>
      <w:r>
        <w:t>MUMH - 2050 - Sounds and Cinema–Add Course to Core Component Area Option A (Catalog year effective 2018-19)</w:t>
      </w:r>
    </w:p>
    <w:p w14:paraId="64D7E9EA" w14:textId="77777777" w:rsidR="00982EAE" w:rsidRDefault="00982EAE" w:rsidP="00717C86">
      <w:pPr>
        <w:pStyle w:val="ListParagraph"/>
      </w:pPr>
      <w:r>
        <w:t>MUMH - 3100 - Music, Gender, Sexuality–Add Course to Core Component Area Option A (Catalog year effective 2018-19)</w:t>
      </w:r>
    </w:p>
    <w:p w14:paraId="152DB951" w14:textId="77777777" w:rsidR="00982EAE" w:rsidRDefault="00982EAE" w:rsidP="00717C86">
      <w:pPr>
        <w:pStyle w:val="ListParagraph"/>
      </w:pPr>
      <w:r>
        <w:t>MUMH - 3200 - Music as Politics–Add Course to Core Component Area Option A (Catalog year effective 2018-19)</w:t>
      </w:r>
    </w:p>
    <w:p w14:paraId="71C9718F" w14:textId="77777777" w:rsidR="0063536E" w:rsidRDefault="0063536E" w:rsidP="00717C86">
      <w:pPr>
        <w:pStyle w:val="Heading2"/>
      </w:pPr>
      <w:r w:rsidRPr="0011534E">
        <w:t>DELETION OF COURSE FROM CORE CURRICULUM</w:t>
      </w:r>
    </w:p>
    <w:p w14:paraId="05782E5B" w14:textId="77777777" w:rsidR="00375E9D" w:rsidRPr="00E22C34" w:rsidRDefault="00375E9D" w:rsidP="00375E9D">
      <w:pPr>
        <w:pStyle w:val="Heading3"/>
        <w:rPr>
          <w:color w:val="FF0000"/>
          <w:sz w:val="36"/>
          <w:szCs w:val="36"/>
        </w:rPr>
      </w:pPr>
      <w:r>
        <w:t>College of Business</w:t>
      </w:r>
      <w:r w:rsidR="00E22C34">
        <w:t xml:space="preserve"> </w:t>
      </w:r>
      <w:r w:rsidR="00E22C34">
        <w:rPr>
          <w:color w:val="FF0000"/>
        </w:rPr>
        <w:t>Approved</w:t>
      </w:r>
    </w:p>
    <w:p w14:paraId="1A8FAE16" w14:textId="77777777" w:rsidR="00375E9D" w:rsidRDefault="00375E9D" w:rsidP="00375E9D">
      <w:pPr>
        <w:pStyle w:val="Heading4"/>
      </w:pPr>
      <w:r>
        <w:t>Department of Information Technology and Decision Sciences</w:t>
      </w:r>
    </w:p>
    <w:p w14:paraId="6B10B51F" w14:textId="77777777" w:rsidR="00375E9D" w:rsidRDefault="00375E9D" w:rsidP="00717C86">
      <w:pPr>
        <w:pStyle w:val="ListParagraph"/>
      </w:pPr>
      <w:r>
        <w:t>BCIS - 3615 - Visual Display of Business Information— Delete Course from Core (Catalog year effective 2018-19)</w:t>
      </w:r>
    </w:p>
    <w:p w14:paraId="6982363D" w14:textId="77777777" w:rsidR="00EE5B5A" w:rsidRDefault="0063536E" w:rsidP="00717C86">
      <w:pPr>
        <w:pStyle w:val="Heading2"/>
      </w:pPr>
      <w:r w:rsidRPr="0011534E">
        <w:t>ADD/DELETE DEGREE/MAJOR/PROFESSIONAL FIELD/CONCENTRATION/OPTION/MINOR</w:t>
      </w:r>
    </w:p>
    <w:p w14:paraId="2890F8A2" w14:textId="77777777" w:rsidR="00375E9D" w:rsidRPr="00E22C34" w:rsidRDefault="00375E9D" w:rsidP="00375E9D">
      <w:pPr>
        <w:pStyle w:val="Heading3"/>
        <w:rPr>
          <w:color w:val="FF0000"/>
        </w:rPr>
      </w:pPr>
      <w:r>
        <w:t>College of Health and Public Service</w:t>
      </w:r>
      <w:r w:rsidR="00E22C34">
        <w:t xml:space="preserve"> </w:t>
      </w:r>
      <w:r w:rsidR="00E22C34">
        <w:rPr>
          <w:color w:val="FF0000"/>
        </w:rPr>
        <w:t>Approved</w:t>
      </w:r>
    </w:p>
    <w:p w14:paraId="073077DB" w14:textId="77777777" w:rsidR="00375E9D" w:rsidRDefault="00375E9D" w:rsidP="00375E9D">
      <w:pPr>
        <w:pStyle w:val="Heading4"/>
      </w:pPr>
      <w:r>
        <w:t>Department of Public Administration</w:t>
      </w:r>
    </w:p>
    <w:p w14:paraId="141D60A9" w14:textId="77777777" w:rsidR="00375E9D" w:rsidRPr="00375E9D" w:rsidRDefault="00375E9D" w:rsidP="00717C86">
      <w:pPr>
        <w:pStyle w:val="ListParagraph"/>
      </w:pPr>
      <w:r w:rsidRPr="00375E9D">
        <w:lastRenderedPageBreak/>
        <w:t>Urban Policy and Planning</w:t>
      </w:r>
      <w:r>
        <w:t>, BS—Add New Major (Catalog year effective 2019-20)</w:t>
      </w:r>
    </w:p>
    <w:p w14:paraId="514E3E4D" w14:textId="77777777" w:rsidR="00EE5B5A" w:rsidRDefault="00EE5B5A" w:rsidP="00717C86">
      <w:pPr>
        <w:pStyle w:val="Heading2"/>
      </w:pPr>
      <w:r w:rsidRPr="00EE5B5A">
        <w:t>CHANGE IN PROGRAM</w:t>
      </w:r>
    </w:p>
    <w:p w14:paraId="5C309DEC" w14:textId="77777777" w:rsidR="00982EAE" w:rsidRPr="009E46E1" w:rsidRDefault="00982EAE" w:rsidP="00FE2F2D">
      <w:pPr>
        <w:ind w:firstLine="0"/>
        <w:rPr>
          <w:i/>
        </w:rPr>
      </w:pPr>
      <w:r w:rsidRPr="009E46E1">
        <w:rPr>
          <w:i/>
        </w:rPr>
        <w:t>None.</w:t>
      </w:r>
    </w:p>
    <w:p w14:paraId="6E24AF5F" w14:textId="77777777" w:rsidR="00732594" w:rsidRPr="00732594" w:rsidRDefault="0063536E" w:rsidP="00717C86">
      <w:pPr>
        <w:pStyle w:val="Heading2"/>
      </w:pPr>
      <w:r w:rsidRPr="00AD4C86">
        <w:t>CHANGE IN EXISTING COURSE/COURSE DELETIONS</w:t>
      </w:r>
    </w:p>
    <w:p w14:paraId="23C8B05A" w14:textId="77777777" w:rsidR="00AC0FC1" w:rsidRDefault="0063536E" w:rsidP="00717C86">
      <w:pPr>
        <w:pStyle w:val="AlphaHeader"/>
      </w:pPr>
      <w:r w:rsidRPr="00732594">
        <w:t>CHANGE IN EXISTING COURSE</w:t>
      </w:r>
    </w:p>
    <w:p w14:paraId="16DF0ACF" w14:textId="77777777" w:rsidR="00FE2F2D" w:rsidRPr="009E46E1" w:rsidRDefault="00FE2F2D" w:rsidP="00FE2F2D">
      <w:pPr>
        <w:ind w:firstLine="0"/>
        <w:rPr>
          <w:i/>
        </w:rPr>
      </w:pPr>
      <w:r w:rsidRPr="009E46E1">
        <w:rPr>
          <w:i/>
        </w:rPr>
        <w:t>None.</w:t>
      </w:r>
    </w:p>
    <w:p w14:paraId="67790F44" w14:textId="77777777" w:rsidR="0063536E" w:rsidRDefault="0063536E" w:rsidP="00717C86">
      <w:pPr>
        <w:pStyle w:val="AlphaHeader"/>
      </w:pPr>
      <w:r w:rsidRPr="0011534E">
        <w:t>COURSE DELETION</w:t>
      </w:r>
    </w:p>
    <w:p w14:paraId="5E90B854" w14:textId="77777777" w:rsidR="00982EAE" w:rsidRPr="00E22C34" w:rsidRDefault="00982EAE" w:rsidP="00982EAE">
      <w:pPr>
        <w:rPr>
          <w:i/>
        </w:rPr>
      </w:pPr>
      <w:r>
        <w:tab/>
      </w:r>
      <w:r w:rsidRPr="00E22C34">
        <w:rPr>
          <w:i/>
        </w:rPr>
        <w:t>None.</w:t>
      </w:r>
    </w:p>
    <w:p w14:paraId="4A154505" w14:textId="77777777" w:rsidR="00EE5B5A" w:rsidRDefault="0063536E" w:rsidP="00717C86">
      <w:pPr>
        <w:pStyle w:val="Heading2"/>
      </w:pPr>
      <w:r w:rsidRPr="0011534E">
        <w:t>CONSENT CALENDAR</w:t>
      </w:r>
      <w:r w:rsidR="00952578">
        <w:t xml:space="preserve"> </w:t>
      </w:r>
      <w:r w:rsidR="00952578">
        <w:rPr>
          <w:color w:val="FF0000"/>
        </w:rPr>
        <w:t>approved</w:t>
      </w:r>
    </w:p>
    <w:p w14:paraId="6B87D677" w14:textId="77777777" w:rsidR="00EE5B5A" w:rsidRDefault="0063536E" w:rsidP="00717C86">
      <w:pPr>
        <w:pStyle w:val="AlphaHeader"/>
      </w:pPr>
      <w:r w:rsidRPr="0011534E">
        <w:t>REQUEST FOR EXPERIMENTAL COURSE</w:t>
      </w:r>
    </w:p>
    <w:p w14:paraId="7A9BC282" w14:textId="77777777" w:rsidR="00714BFD" w:rsidRPr="009E46E1" w:rsidRDefault="0083011D" w:rsidP="00FE2F2D">
      <w:pPr>
        <w:ind w:firstLine="0"/>
        <w:rPr>
          <w:i/>
        </w:rPr>
      </w:pPr>
      <w:r w:rsidRPr="009E46E1">
        <w:rPr>
          <w:i/>
        </w:rPr>
        <w:t>None.</w:t>
      </w:r>
    </w:p>
    <w:p w14:paraId="581C0D7B" w14:textId="77777777" w:rsidR="00754D35" w:rsidRDefault="0063536E" w:rsidP="00717C86">
      <w:pPr>
        <w:pStyle w:val="AlphaHeader"/>
      </w:pPr>
      <w:r w:rsidRPr="0011534E">
        <w:t>ADD/DELETE DEGREE/MAJOR/PROFESSIONAL FIELD/CONCENTRATION/OPTION/MINOR</w:t>
      </w:r>
    </w:p>
    <w:p w14:paraId="61728647" w14:textId="77777777" w:rsidR="00714BFD" w:rsidRPr="009E46E1" w:rsidRDefault="0083011D" w:rsidP="009E46E1">
      <w:pPr>
        <w:pStyle w:val="Nemo"/>
      </w:pPr>
      <w:r w:rsidRPr="009E46E1">
        <w:t>None.</w:t>
      </w:r>
    </w:p>
    <w:p w14:paraId="196035CB" w14:textId="77777777" w:rsidR="00754D35" w:rsidRDefault="0063536E" w:rsidP="00717C86">
      <w:pPr>
        <w:pStyle w:val="AlphaHeader"/>
      </w:pPr>
      <w:r w:rsidRPr="00754D35">
        <w:t>CHANGE IN PROGRAM</w:t>
      </w:r>
    </w:p>
    <w:p w14:paraId="71832E64" w14:textId="77777777" w:rsidR="003E4A79" w:rsidRDefault="003E4A79" w:rsidP="003E4A79">
      <w:pPr>
        <w:pStyle w:val="Heading3"/>
      </w:pPr>
      <w:r>
        <w:lastRenderedPageBreak/>
        <w:t xml:space="preserve">College of Liberal Arts and Social Sciences </w:t>
      </w:r>
    </w:p>
    <w:p w14:paraId="07A7E18C" w14:textId="77777777" w:rsidR="003E4A79" w:rsidRDefault="003E4A79" w:rsidP="003E4A79">
      <w:pPr>
        <w:pStyle w:val="Heading4"/>
      </w:pPr>
      <w:r w:rsidRPr="00717C86">
        <w:t>Department of Sociology</w:t>
      </w:r>
    </w:p>
    <w:p w14:paraId="7BE7D32A" w14:textId="77777777" w:rsidR="003E4A79" w:rsidRPr="003E4A79" w:rsidRDefault="003E4A79" w:rsidP="003E4A79">
      <w:pPr>
        <w:pStyle w:val="ListParagraph2"/>
      </w:pPr>
      <w:r w:rsidRPr="003E4A79">
        <w:t>Sociology, BA–Change in Requirements (Exception requested for 2018-19)</w:t>
      </w:r>
    </w:p>
    <w:p w14:paraId="44652770" w14:textId="77777777" w:rsidR="003E4A79" w:rsidRPr="003E4A79" w:rsidRDefault="003E4A79" w:rsidP="00882380">
      <w:pPr>
        <w:pStyle w:val="ListParagraph2"/>
      </w:pPr>
      <w:r w:rsidRPr="003E4A79">
        <w:t>Sociology, BS–Change in Requirements (Exception requested for 2018-19)</w:t>
      </w:r>
    </w:p>
    <w:p w14:paraId="382A12CE" w14:textId="77777777" w:rsidR="0083011D" w:rsidRPr="001C1966" w:rsidRDefault="0083011D" w:rsidP="00717C86">
      <w:pPr>
        <w:pStyle w:val="AlphaHeader"/>
      </w:pPr>
      <w:r w:rsidRPr="001C1966">
        <w:t>CHANGE IN EXISTING COURSE</w:t>
      </w:r>
    </w:p>
    <w:p w14:paraId="2C2D2CB0" w14:textId="77777777" w:rsidR="00982EAE" w:rsidRDefault="00982EAE" w:rsidP="00982EAE">
      <w:pPr>
        <w:pStyle w:val="Heading3"/>
        <w:rPr>
          <w:sz w:val="36"/>
          <w:szCs w:val="36"/>
        </w:rPr>
      </w:pPr>
      <w:r>
        <w:t>College of Business</w:t>
      </w:r>
    </w:p>
    <w:p w14:paraId="259D9413" w14:textId="77777777" w:rsidR="00982EAE" w:rsidRDefault="00982EAE" w:rsidP="00982EAE">
      <w:pPr>
        <w:pStyle w:val="Heading4"/>
      </w:pPr>
      <w:r>
        <w:t xml:space="preserve">Department of Information </w:t>
      </w:r>
      <w:r w:rsidR="0053042C">
        <w:t>Technology and Decision Sciences</w:t>
      </w:r>
    </w:p>
    <w:p w14:paraId="1A0B10E2" w14:textId="77777777" w:rsidR="00982EAE" w:rsidRDefault="00982EAE" w:rsidP="00717C86">
      <w:pPr>
        <w:pStyle w:val="ListParagraph2"/>
      </w:pPr>
      <w:r>
        <w:t>BCIS - 4800 - Cooperative Education—Change in Repeat Status, Description, Note(s) (Catalog year effective 2019-20)</w:t>
      </w:r>
    </w:p>
    <w:p w14:paraId="6781E39E" w14:textId="77777777" w:rsidR="00982EAE" w:rsidRDefault="00982EAE" w:rsidP="00982EAE">
      <w:pPr>
        <w:pStyle w:val="Heading3"/>
      </w:pPr>
      <w:r>
        <w:t>College of Information</w:t>
      </w:r>
    </w:p>
    <w:p w14:paraId="179B7410" w14:textId="77777777" w:rsidR="00982EAE" w:rsidRDefault="00982EAE" w:rsidP="00982EAE">
      <w:pPr>
        <w:pStyle w:val="Heading4"/>
      </w:pPr>
      <w:r>
        <w:t>De</w:t>
      </w:r>
      <w:r w:rsidR="0053042C">
        <w:t>partment of Information Science</w:t>
      </w:r>
    </w:p>
    <w:p w14:paraId="5280D2C8" w14:textId="77777777" w:rsidR="00982EAE" w:rsidRDefault="00982EAE" w:rsidP="00717C86">
      <w:pPr>
        <w:pStyle w:val="ListParagraph2"/>
      </w:pPr>
      <w:r>
        <w:t>INFO - 4685 - Information Resources in Culturally Diverse Communities–Change in Description (Catalog year effective 2019-20)</w:t>
      </w:r>
    </w:p>
    <w:p w14:paraId="491CF5A1" w14:textId="77777777" w:rsidR="00606912" w:rsidRDefault="00606912" w:rsidP="00606912">
      <w:pPr>
        <w:pStyle w:val="Heading3"/>
      </w:pPr>
      <w:r>
        <w:t xml:space="preserve">Frank W. and Sue </w:t>
      </w:r>
      <w:proofErr w:type="spellStart"/>
      <w:r>
        <w:t>Mayborn</w:t>
      </w:r>
      <w:proofErr w:type="spellEnd"/>
      <w:r>
        <w:t xml:space="preserve"> School of Journalism</w:t>
      </w:r>
    </w:p>
    <w:p w14:paraId="6CCD25B0" w14:textId="77777777" w:rsidR="00606912" w:rsidRDefault="00606912" w:rsidP="00717C86">
      <w:pPr>
        <w:pStyle w:val="ListParagraph2"/>
      </w:pPr>
      <w:r>
        <w:t>JOUR - 3050 - Advertising Copywriting—Change in Course Title, Short Course Title</w:t>
      </w:r>
      <w:r w:rsidR="00BF03FD">
        <w:t xml:space="preserve"> </w:t>
      </w:r>
      <w:r w:rsidR="00BF03FD" w:rsidRPr="00BF03FD">
        <w:rPr>
          <w:i/>
        </w:rPr>
        <w:t xml:space="preserve">from </w:t>
      </w:r>
      <w:r w:rsidR="00BF03FD" w:rsidRPr="00BF03FD">
        <w:rPr>
          <w:i/>
        </w:rPr>
        <w:lastRenderedPageBreak/>
        <w:t>JOUR - 3050 – Advertising Creative</w:t>
      </w:r>
      <w:r w:rsidR="00BF03FD">
        <w:t xml:space="preserve"> </w:t>
      </w:r>
      <w:r>
        <w:t>(Catalog year effective 2019-20)</w:t>
      </w:r>
    </w:p>
    <w:p w14:paraId="66E69CCA" w14:textId="77777777" w:rsidR="00606912" w:rsidRDefault="00606912" w:rsidP="00717C86">
      <w:pPr>
        <w:pStyle w:val="ListParagraph2"/>
      </w:pPr>
      <w:r>
        <w:t xml:space="preserve">JOUR - 3055 - Advertising Art Direction—Change in Course Title, Short Course Title </w:t>
      </w:r>
      <w:r w:rsidR="00BF03FD" w:rsidRPr="00BF03FD">
        <w:rPr>
          <w:i/>
        </w:rPr>
        <w:t>from JOUR - 305</w:t>
      </w:r>
      <w:r w:rsidR="00BF03FD">
        <w:rPr>
          <w:i/>
        </w:rPr>
        <w:t>5</w:t>
      </w:r>
      <w:r w:rsidR="00BF03FD" w:rsidRPr="00BF03FD">
        <w:rPr>
          <w:i/>
        </w:rPr>
        <w:t xml:space="preserve"> – </w:t>
      </w:r>
      <w:r w:rsidR="00BF03FD">
        <w:rPr>
          <w:i/>
        </w:rPr>
        <w:t>Visual Strategy</w:t>
      </w:r>
      <w:r w:rsidR="00BF03FD">
        <w:t xml:space="preserve"> </w:t>
      </w:r>
      <w:r>
        <w:t>(Catalog year effective 2019-20)</w:t>
      </w:r>
    </w:p>
    <w:p w14:paraId="2402E508" w14:textId="77777777" w:rsidR="00717C86" w:rsidRDefault="00717C86" w:rsidP="00982EAE">
      <w:pPr>
        <w:pStyle w:val="Heading3"/>
      </w:pPr>
      <w:r>
        <w:t>College of Liberal Arts and Social Sciences</w:t>
      </w:r>
    </w:p>
    <w:p w14:paraId="61082D6B" w14:textId="77777777" w:rsidR="00717C86" w:rsidRDefault="004F3416" w:rsidP="00717C86">
      <w:pPr>
        <w:pStyle w:val="Heading4"/>
      </w:pPr>
      <w:r>
        <w:t>Department of History</w:t>
      </w:r>
    </w:p>
    <w:p w14:paraId="4900799E" w14:textId="77777777" w:rsidR="004F3416" w:rsidRPr="004F3416" w:rsidRDefault="004F3416" w:rsidP="00E9414E">
      <w:pPr>
        <w:pStyle w:val="ListParagraph2"/>
      </w:pPr>
      <w:r w:rsidRPr="004F3416">
        <w:t>HIST - 4364 - Germany from Luther to Napoleon, 1500 to 1815</w:t>
      </w:r>
      <w:r>
        <w:t xml:space="preserve">—Change in Course Title </w:t>
      </w:r>
      <w:r w:rsidRPr="009E46E1">
        <w:rPr>
          <w:i/>
        </w:rPr>
        <w:t xml:space="preserve">from Early Modern Germany, 1500 to 1815 </w:t>
      </w:r>
      <w:r>
        <w:t>(Catalog year effective 2019-20)</w:t>
      </w:r>
    </w:p>
    <w:p w14:paraId="2F2BF899" w14:textId="77777777" w:rsidR="00982EAE" w:rsidRDefault="00982EAE" w:rsidP="00982EAE">
      <w:pPr>
        <w:pStyle w:val="Heading3"/>
      </w:pPr>
      <w:r>
        <w:t>College of Merchandising, Hospitality and Tourism</w:t>
      </w:r>
    </w:p>
    <w:p w14:paraId="170950D4" w14:textId="77777777" w:rsidR="00982EAE" w:rsidRDefault="00982EAE" w:rsidP="00982EAE">
      <w:pPr>
        <w:pStyle w:val="Heading4"/>
      </w:pPr>
      <w:r>
        <w:t>Department of Merchandising and Digital Retailing</w:t>
      </w:r>
    </w:p>
    <w:p w14:paraId="62EA6443" w14:textId="77777777" w:rsidR="00982EAE" w:rsidRPr="0053042C" w:rsidRDefault="00982EAE" w:rsidP="00717C86">
      <w:pPr>
        <w:pStyle w:val="ListParagraph2"/>
      </w:pPr>
      <w:r w:rsidRPr="0053042C">
        <w:t>DRTL - 3090 - Consumer Engagement in Digital Channels–Add Cross-Listing with CEXM 3090 (Catalog year effective 2019-20)</w:t>
      </w:r>
    </w:p>
    <w:p w14:paraId="0D84700B" w14:textId="77777777" w:rsidR="00982EAE" w:rsidRPr="0053042C" w:rsidRDefault="00982EAE" w:rsidP="00717C86">
      <w:pPr>
        <w:pStyle w:val="ListParagraph2"/>
      </w:pPr>
      <w:r w:rsidRPr="0053042C">
        <w:t>DRTL - 4860 - Digital Branding in Practice–Add Cross-Listing with CEXM 4860 (Catalog year effective 201</w:t>
      </w:r>
      <w:r w:rsidR="006843D1" w:rsidRPr="0053042C">
        <w:t>9</w:t>
      </w:r>
      <w:r w:rsidRPr="0053042C">
        <w:t>-</w:t>
      </w:r>
      <w:r w:rsidR="006843D1" w:rsidRPr="0053042C">
        <w:t>20</w:t>
      </w:r>
      <w:r w:rsidRPr="0053042C">
        <w:t xml:space="preserve">) </w:t>
      </w:r>
    </w:p>
    <w:p w14:paraId="7EFB9CE4" w14:textId="77777777" w:rsidR="0083011D" w:rsidRDefault="0083011D" w:rsidP="00717C86">
      <w:pPr>
        <w:pStyle w:val="AlphaHeader"/>
        <w:numPr>
          <w:ilvl w:val="2"/>
          <w:numId w:val="16"/>
        </w:numPr>
      </w:pPr>
      <w:r w:rsidRPr="001C1966">
        <w:t>COURSE DELETIONS</w:t>
      </w:r>
    </w:p>
    <w:p w14:paraId="78962F72" w14:textId="77777777" w:rsidR="00FE2F2D" w:rsidRPr="001C1966" w:rsidRDefault="00FE2F2D" w:rsidP="009E46E1">
      <w:pPr>
        <w:pStyle w:val="Nemo"/>
      </w:pPr>
      <w:r w:rsidRPr="00FE2F2D">
        <w:t>None.</w:t>
      </w:r>
    </w:p>
    <w:p w14:paraId="7AEF860A" w14:textId="77777777" w:rsidR="00370DC0" w:rsidRDefault="005300AF" w:rsidP="00717C86">
      <w:pPr>
        <w:pStyle w:val="AlphaHeader"/>
      </w:pPr>
      <w:r>
        <w:t>GRAD TRACK PATHWAYS</w:t>
      </w:r>
    </w:p>
    <w:p w14:paraId="60D5B1A5" w14:textId="77777777" w:rsidR="001C22C9" w:rsidRPr="00FE2F2D" w:rsidRDefault="00982EAE" w:rsidP="009E46E1">
      <w:pPr>
        <w:pStyle w:val="Nemo"/>
      </w:pPr>
      <w:r w:rsidRPr="00FE2F2D">
        <w:lastRenderedPageBreak/>
        <w:t>None.</w:t>
      </w:r>
    </w:p>
    <w:p w14:paraId="148FC28A" w14:textId="77777777" w:rsidR="00754D35" w:rsidRDefault="00600A5C" w:rsidP="00717C86">
      <w:pPr>
        <w:pStyle w:val="Heading2"/>
      </w:pPr>
      <w:r>
        <w:t xml:space="preserve">CORE </w:t>
      </w:r>
      <w:r w:rsidR="000B20A0">
        <w:t>INFORMATION</w:t>
      </w:r>
      <w:r>
        <w:t xml:space="preserve"> ITEMS</w:t>
      </w:r>
    </w:p>
    <w:p w14:paraId="347E502A" w14:textId="77777777" w:rsidR="0083011D" w:rsidRPr="00FE2F2D" w:rsidRDefault="0083011D" w:rsidP="00FE2F2D">
      <w:pPr>
        <w:ind w:firstLine="0"/>
      </w:pPr>
      <w:r w:rsidRPr="009E46E1">
        <w:rPr>
          <w:rStyle w:val="NemoChar"/>
        </w:rPr>
        <w:t>None</w:t>
      </w:r>
      <w:r w:rsidRPr="00FE2F2D">
        <w:t>.</w:t>
      </w:r>
    </w:p>
    <w:p w14:paraId="78EE6902" w14:textId="77777777" w:rsidR="00754D35" w:rsidRDefault="00754D35" w:rsidP="00717C86">
      <w:pPr>
        <w:pStyle w:val="Heading2"/>
      </w:pPr>
      <w:r>
        <w:t>Information Items</w:t>
      </w:r>
    </w:p>
    <w:p w14:paraId="67BEB53B" w14:textId="77777777" w:rsidR="00934FAA" w:rsidRPr="00934FAA" w:rsidRDefault="00934FAA" w:rsidP="00717C86">
      <w:pPr>
        <w:pStyle w:val="ListParagraph"/>
      </w:pPr>
      <w:r w:rsidRPr="00934FAA">
        <w:t>Journalism Grad Track - program change</w:t>
      </w:r>
    </w:p>
    <w:p w14:paraId="4870F788" w14:textId="77777777" w:rsidR="002E6C9D" w:rsidRPr="00934FAA" w:rsidRDefault="001B3C69" w:rsidP="00717C86">
      <w:pPr>
        <w:pStyle w:val="ListParagraph"/>
      </w:pPr>
      <w:r w:rsidRPr="00934FAA">
        <w:t>Mechanical Engineering Technology, BSET</w:t>
      </w:r>
    </w:p>
    <w:p w14:paraId="295AB67A" w14:textId="77777777" w:rsidR="00934FAA" w:rsidRPr="00934FAA" w:rsidRDefault="00934FAA" w:rsidP="00717C86">
      <w:pPr>
        <w:pStyle w:val="ListParagraph"/>
      </w:pPr>
      <w:r w:rsidRPr="00934FAA">
        <w:t>Nonprofit Leadership Studies, BS</w:t>
      </w:r>
    </w:p>
    <w:p w14:paraId="0F411DBE" w14:textId="77777777" w:rsidR="001B3C69" w:rsidRPr="00934FAA" w:rsidRDefault="00934FAA" w:rsidP="00717C86">
      <w:pPr>
        <w:pStyle w:val="ListParagraph"/>
      </w:pPr>
      <w:r w:rsidRPr="00934FAA">
        <w:t>Retailing, B.S</w:t>
      </w:r>
    </w:p>
    <w:sectPr w:rsidR="001B3C69" w:rsidRPr="00934FAA" w:rsidSect="00125CAA">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6563A3" w14:textId="77777777" w:rsidR="00125CAA" w:rsidRDefault="00125CAA" w:rsidP="00125CAA">
      <w:pPr>
        <w:spacing w:after="0" w:line="240" w:lineRule="auto"/>
      </w:pPr>
      <w:r>
        <w:separator/>
      </w:r>
    </w:p>
  </w:endnote>
  <w:endnote w:type="continuationSeparator" w:id="0">
    <w:p w14:paraId="7BCD8385" w14:textId="77777777" w:rsidR="00125CAA" w:rsidRDefault="00125CAA" w:rsidP="00125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5460192"/>
      <w:docPartObj>
        <w:docPartGallery w:val="Page Numbers (Bottom of Page)"/>
        <w:docPartUnique/>
      </w:docPartObj>
    </w:sdtPr>
    <w:sdtEndPr>
      <w:rPr>
        <w:noProof/>
      </w:rPr>
    </w:sdtEndPr>
    <w:sdtContent>
      <w:p w14:paraId="1EA7DAEB" w14:textId="77777777" w:rsidR="00125CAA" w:rsidRDefault="00125CAA">
        <w:pPr>
          <w:pStyle w:val="Footer"/>
          <w:jc w:val="right"/>
        </w:pPr>
        <w:r>
          <w:fldChar w:fldCharType="begin"/>
        </w:r>
        <w:r>
          <w:instrText xml:space="preserve"> PAGE   \* MERGEFORMAT </w:instrText>
        </w:r>
        <w:r>
          <w:fldChar w:fldCharType="separate"/>
        </w:r>
        <w:r w:rsidR="00DD4157">
          <w:rPr>
            <w:noProof/>
          </w:rPr>
          <w:t>2</w:t>
        </w:r>
        <w:r>
          <w:rPr>
            <w:noProof/>
          </w:rPr>
          <w:fldChar w:fldCharType="end"/>
        </w:r>
      </w:p>
    </w:sdtContent>
  </w:sdt>
  <w:p w14:paraId="26AB8DAF" w14:textId="77777777" w:rsidR="00125CAA" w:rsidRDefault="00125C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6432B" w14:textId="77777777" w:rsidR="00125CAA" w:rsidRDefault="00125CAA" w:rsidP="00125CAA">
      <w:pPr>
        <w:spacing w:after="0" w:line="240" w:lineRule="auto"/>
      </w:pPr>
      <w:r>
        <w:separator/>
      </w:r>
    </w:p>
  </w:footnote>
  <w:footnote w:type="continuationSeparator" w:id="0">
    <w:p w14:paraId="7DD04CCE" w14:textId="77777777" w:rsidR="00125CAA" w:rsidRDefault="00125CAA" w:rsidP="00125C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53A68"/>
    <w:multiLevelType w:val="multilevel"/>
    <w:tmpl w:val="F1F00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356714"/>
    <w:multiLevelType w:val="multilevel"/>
    <w:tmpl w:val="A246EC9A"/>
    <w:styleLink w:val="UUCC"/>
    <w:lvl w:ilvl="0">
      <w:start w:val="1"/>
      <w:numFmt w:val="upperRoman"/>
      <w:lvlText w:val="%1."/>
      <w:lvlJc w:val="left"/>
      <w:pPr>
        <w:ind w:left="720" w:hanging="720"/>
      </w:pPr>
      <w:rPr>
        <w:rFonts w:hint="default"/>
        <w:b/>
        <w:i w:val="0"/>
      </w:rPr>
    </w:lvl>
    <w:lvl w:ilvl="1">
      <w:start w:val="1"/>
      <w:numFmt w:val="decimal"/>
      <w:lvlText w:val="%1-%2"/>
      <w:lvlJc w:val="left"/>
      <w:pPr>
        <w:ind w:left="2340" w:hanging="720"/>
      </w:pPr>
      <w:rPr>
        <w:rFonts w:hint="default"/>
        <w:b w:val="0"/>
        <w:i w:val="0"/>
      </w:rPr>
    </w:lvl>
    <w:lvl w:ilvl="2">
      <w:start w:val="1"/>
      <w:numFmt w:val="upperLetter"/>
      <w:lvlText w:val="%3."/>
      <w:lvlJc w:val="left"/>
      <w:pPr>
        <w:ind w:left="1440" w:hanging="720"/>
      </w:pPr>
      <w:rPr>
        <w:rFonts w:hint="default"/>
        <w:b/>
        <w:i w: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2" w15:restartNumberingAfterBreak="0">
    <w:nsid w:val="178D28A6"/>
    <w:multiLevelType w:val="multilevel"/>
    <w:tmpl w:val="77346DB2"/>
    <w:lvl w:ilvl="0">
      <w:start w:val="1"/>
      <w:numFmt w:val="upperRoman"/>
      <w:pStyle w:val="Heading2"/>
      <w:lvlText w:val="%1."/>
      <w:lvlJc w:val="left"/>
      <w:pPr>
        <w:ind w:left="720" w:hanging="720"/>
      </w:pPr>
      <w:rPr>
        <w:rFonts w:hint="default"/>
        <w:b/>
        <w:i w:val="0"/>
      </w:rPr>
    </w:lvl>
    <w:lvl w:ilvl="1">
      <w:start w:val="1"/>
      <w:numFmt w:val="decimal"/>
      <w:pStyle w:val="ListParagraph"/>
      <w:lvlText w:val="%1-%2"/>
      <w:lvlJc w:val="left"/>
      <w:pPr>
        <w:ind w:left="2340" w:hanging="720"/>
      </w:pPr>
      <w:rPr>
        <w:rFonts w:hint="default"/>
        <w:b w:val="0"/>
        <w:i w:val="0"/>
      </w:rPr>
    </w:lvl>
    <w:lvl w:ilvl="2">
      <w:start w:val="1"/>
      <w:numFmt w:val="upperLetter"/>
      <w:pStyle w:val="AlphaHeader"/>
      <w:lvlText w:val="%3."/>
      <w:lvlJc w:val="left"/>
      <w:pPr>
        <w:ind w:left="144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istParagraph2"/>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3" w15:restartNumberingAfterBreak="0">
    <w:nsid w:val="27692259"/>
    <w:multiLevelType w:val="multilevel"/>
    <w:tmpl w:val="D7E62660"/>
    <w:lvl w:ilvl="0">
      <w:start w:val="1"/>
      <w:numFmt w:val="upperRoman"/>
      <w:lvlText w:val="%1."/>
      <w:lvlJc w:val="left"/>
      <w:pPr>
        <w:ind w:left="720" w:hanging="720"/>
      </w:pPr>
      <w:rPr>
        <w:rFonts w:hint="default"/>
        <w:b/>
        <w:i w:val="0"/>
      </w:rPr>
    </w:lvl>
    <w:lvl w:ilvl="1">
      <w:start w:val="1"/>
      <w:numFmt w:val="decimal"/>
      <w:lvlText w:val="%1-%2"/>
      <w:lvlJc w:val="left"/>
      <w:pPr>
        <w:ind w:left="2340" w:hanging="720"/>
      </w:pPr>
      <w:rPr>
        <w:rFonts w:hint="default"/>
        <w:b w:val="0"/>
        <w:i w:val="0"/>
      </w:rPr>
    </w:lvl>
    <w:lvl w:ilvl="2">
      <w:start w:val="1"/>
      <w:numFmt w:val="upperLetter"/>
      <w:lvlText w:val="%3."/>
      <w:lvlJc w:val="left"/>
      <w:pPr>
        <w:ind w:left="1440" w:hanging="720"/>
      </w:pPr>
      <w:rPr>
        <w:rFonts w:hint="default"/>
        <w:b/>
        <w:i w: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4" w15:restartNumberingAfterBreak="0">
    <w:nsid w:val="28882CE6"/>
    <w:multiLevelType w:val="multilevel"/>
    <w:tmpl w:val="78B4F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5D50C4"/>
    <w:multiLevelType w:val="multilevel"/>
    <w:tmpl w:val="4AB69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110D77"/>
    <w:multiLevelType w:val="multilevel"/>
    <w:tmpl w:val="5AB68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6360B1"/>
    <w:multiLevelType w:val="multilevel"/>
    <w:tmpl w:val="4FFE4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DC5024"/>
    <w:multiLevelType w:val="multilevel"/>
    <w:tmpl w:val="68CCD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4D0F3D"/>
    <w:multiLevelType w:val="multilevel"/>
    <w:tmpl w:val="A246EC9A"/>
    <w:numStyleLink w:val="UUCC"/>
  </w:abstractNum>
  <w:abstractNum w:abstractNumId="10" w15:restartNumberingAfterBreak="0">
    <w:nsid w:val="6E0C239F"/>
    <w:multiLevelType w:val="multilevel"/>
    <w:tmpl w:val="83609EC8"/>
    <w:lvl w:ilvl="0">
      <w:start w:val="1"/>
      <w:numFmt w:val="upperRoman"/>
      <w:lvlText w:val="%1."/>
      <w:lvlJc w:val="left"/>
      <w:pPr>
        <w:ind w:left="720" w:hanging="720"/>
      </w:pPr>
      <w:rPr>
        <w:rFonts w:hint="default"/>
        <w:b/>
        <w:i w:val="0"/>
      </w:rPr>
    </w:lvl>
    <w:lvl w:ilvl="1">
      <w:start w:val="1"/>
      <w:numFmt w:val="bullet"/>
      <w:lvlText w:val=""/>
      <w:lvlJc w:val="left"/>
      <w:pPr>
        <w:ind w:left="2340" w:hanging="720"/>
      </w:pPr>
      <w:rPr>
        <w:rFonts w:ascii="Symbol" w:hAnsi="Symbol" w:hint="default"/>
        <w:b w:val="0"/>
        <w:i w:val="0"/>
      </w:rPr>
    </w:lvl>
    <w:lvl w:ilvl="2">
      <w:start w:val="1"/>
      <w:numFmt w:val="upperLetter"/>
      <w:lvlText w:val="%3."/>
      <w:lvlJc w:val="left"/>
      <w:pPr>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11" w15:restartNumberingAfterBreak="0">
    <w:nsid w:val="70216CE9"/>
    <w:multiLevelType w:val="multilevel"/>
    <w:tmpl w:val="0B425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3519DB"/>
    <w:multiLevelType w:val="multilevel"/>
    <w:tmpl w:val="1584B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5F15FE6"/>
    <w:multiLevelType w:val="multilevel"/>
    <w:tmpl w:val="83CA8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F412861"/>
    <w:multiLevelType w:val="multilevel"/>
    <w:tmpl w:val="7754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9"/>
    <w:lvlOverride w:ilvl="0">
      <w:lvl w:ilvl="0">
        <w:start w:val="1"/>
        <w:numFmt w:val="upperRoman"/>
        <w:lvlText w:val="%1."/>
        <w:lvlJc w:val="left"/>
        <w:pPr>
          <w:ind w:left="720" w:hanging="720"/>
        </w:pPr>
        <w:rPr>
          <w:rFonts w:hint="default"/>
          <w:b/>
          <w:i w:val="0"/>
        </w:rPr>
      </w:lvl>
    </w:lvlOverride>
    <w:lvlOverride w:ilvl="1">
      <w:lvl w:ilvl="1">
        <w:start w:val="1"/>
        <w:numFmt w:val="decimal"/>
        <w:lvlText w:val="%1-%2"/>
        <w:lvlJc w:val="left"/>
        <w:pPr>
          <w:ind w:left="2340" w:hanging="720"/>
        </w:pPr>
        <w:rPr>
          <w:rFonts w:hint="default"/>
          <w:b w:val="0"/>
          <w:i w:val="0"/>
        </w:rPr>
      </w:lvl>
    </w:lvlOverride>
    <w:lvlOverride w:ilvl="2">
      <w:lvl w:ilvl="2">
        <w:start w:val="1"/>
        <w:numFmt w:val="upperLetter"/>
        <w:lvlText w:val="%3."/>
        <w:lvlJc w:val="left"/>
        <w:pPr>
          <w:ind w:left="1440" w:hanging="720"/>
        </w:pPr>
        <w:rPr>
          <w:rFonts w:hint="default"/>
          <w:b/>
          <w:i w:val="0"/>
        </w:rPr>
      </w:lvl>
    </w:lvlOverride>
    <w:lvlOverride w:ilvl="3">
      <w:lvl w:ilvl="3">
        <w:start w:val="1"/>
        <w:numFmt w:val="decimal"/>
        <w:lvlText w:val="%1-%3-%4"/>
        <w:lvlJc w:val="left"/>
        <w:pPr>
          <w:tabs>
            <w:tab w:val="num" w:pos="1224"/>
          </w:tabs>
          <w:ind w:left="1728" w:hanging="1008"/>
        </w:pPr>
        <w:rPr>
          <w:rFonts w:hint="default"/>
        </w:rPr>
      </w:lvl>
    </w:lvlOverride>
    <w:lvlOverride w:ilvl="4">
      <w:lvl w:ilvl="4">
        <w:start w:val="1"/>
        <w:numFmt w:val="lowerLetter"/>
        <w:lvlText w:val="(%5)"/>
        <w:lvlJc w:val="left"/>
        <w:pPr>
          <w:ind w:left="6624" w:hanging="360"/>
        </w:pPr>
        <w:rPr>
          <w:rFonts w:hint="default"/>
        </w:rPr>
      </w:lvl>
    </w:lvlOverride>
    <w:lvlOverride w:ilvl="5">
      <w:lvl w:ilvl="5">
        <w:start w:val="1"/>
        <w:numFmt w:val="lowerRoman"/>
        <w:lvlText w:val="(%6)"/>
        <w:lvlJc w:val="left"/>
        <w:pPr>
          <w:ind w:left="6984" w:hanging="360"/>
        </w:pPr>
        <w:rPr>
          <w:rFonts w:hint="default"/>
        </w:rPr>
      </w:lvl>
    </w:lvlOverride>
    <w:lvlOverride w:ilvl="6">
      <w:lvl w:ilvl="6">
        <w:start w:val="1"/>
        <w:numFmt w:val="decimal"/>
        <w:lvlText w:val="%7."/>
        <w:lvlJc w:val="left"/>
        <w:pPr>
          <w:ind w:left="7344" w:hanging="360"/>
        </w:pPr>
        <w:rPr>
          <w:rFonts w:hint="default"/>
        </w:rPr>
      </w:lvl>
    </w:lvlOverride>
    <w:lvlOverride w:ilvl="7">
      <w:lvl w:ilvl="7">
        <w:start w:val="1"/>
        <w:numFmt w:val="lowerLetter"/>
        <w:lvlText w:val="%8."/>
        <w:lvlJc w:val="left"/>
        <w:pPr>
          <w:ind w:left="7704" w:hanging="360"/>
        </w:pPr>
        <w:rPr>
          <w:rFonts w:hint="default"/>
        </w:rPr>
      </w:lvl>
    </w:lvlOverride>
    <w:lvlOverride w:ilvl="8">
      <w:lvl w:ilvl="8">
        <w:start w:val="1"/>
        <w:numFmt w:val="lowerRoman"/>
        <w:lvlText w:val="%9."/>
        <w:lvlJc w:val="left"/>
        <w:pPr>
          <w:ind w:left="8064" w:hanging="360"/>
        </w:pPr>
        <w:rPr>
          <w:rFonts w:hint="default"/>
        </w:rPr>
      </w:lvl>
    </w:lvlOverride>
  </w:num>
  <w:num w:numId="3">
    <w:abstractNumId w:val="2"/>
  </w:num>
  <w:num w:numId="4">
    <w:abstractNumId w:val="3"/>
  </w:num>
  <w:num w:numId="5">
    <w:abstractNumId w:val="10"/>
  </w:num>
  <w:num w:numId="6">
    <w:abstractNumId w:val="7"/>
  </w:num>
  <w:num w:numId="7">
    <w:abstractNumId w:val="6"/>
  </w:num>
  <w:num w:numId="8">
    <w:abstractNumId w:val="5"/>
  </w:num>
  <w:num w:numId="9">
    <w:abstractNumId w:val="14"/>
  </w:num>
  <w:num w:numId="10">
    <w:abstractNumId w:val="13"/>
  </w:num>
  <w:num w:numId="11">
    <w:abstractNumId w:val="8"/>
  </w:num>
  <w:num w:numId="12">
    <w:abstractNumId w:val="0"/>
  </w:num>
  <w:num w:numId="13">
    <w:abstractNumId w:val="4"/>
  </w:num>
  <w:num w:numId="14">
    <w:abstractNumId w:val="12"/>
  </w:num>
  <w:num w:numId="15">
    <w:abstractNumId w:val="11"/>
  </w:num>
  <w:num w:numId="16">
    <w:abstractNumId w:val="2"/>
    <w:lvlOverride w:ilvl="0">
      <w:startOverride w:val="10"/>
    </w:lvlOverride>
    <w:lvlOverride w:ilvl="1">
      <w:startOverride w:val="7"/>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NjaxtDA3Mzc0NLBQ0lEKTi0uzszPAymwrAUARitzCCwAAAA="/>
  </w:docVars>
  <w:rsids>
    <w:rsidRoot w:val="0063536E"/>
    <w:rsid w:val="00000383"/>
    <w:rsid w:val="00005E8D"/>
    <w:rsid w:val="000131AC"/>
    <w:rsid w:val="000141F3"/>
    <w:rsid w:val="000143C3"/>
    <w:rsid w:val="00024311"/>
    <w:rsid w:val="00026449"/>
    <w:rsid w:val="00026F48"/>
    <w:rsid w:val="00051D32"/>
    <w:rsid w:val="0005472C"/>
    <w:rsid w:val="00062A2B"/>
    <w:rsid w:val="00063273"/>
    <w:rsid w:val="000728B6"/>
    <w:rsid w:val="000777B0"/>
    <w:rsid w:val="0008606B"/>
    <w:rsid w:val="000B20A0"/>
    <w:rsid w:val="000B45B8"/>
    <w:rsid w:val="000D33A9"/>
    <w:rsid w:val="000D38D2"/>
    <w:rsid w:val="000F4534"/>
    <w:rsid w:val="0010175B"/>
    <w:rsid w:val="00104117"/>
    <w:rsid w:val="00107299"/>
    <w:rsid w:val="0011534E"/>
    <w:rsid w:val="001238B7"/>
    <w:rsid w:val="00125CAA"/>
    <w:rsid w:val="00142200"/>
    <w:rsid w:val="00157A6F"/>
    <w:rsid w:val="00184483"/>
    <w:rsid w:val="00190729"/>
    <w:rsid w:val="001B12B0"/>
    <w:rsid w:val="001B27D9"/>
    <w:rsid w:val="001B3C69"/>
    <w:rsid w:val="001C22C9"/>
    <w:rsid w:val="001C32E3"/>
    <w:rsid w:val="001F0700"/>
    <w:rsid w:val="001F139E"/>
    <w:rsid w:val="001F1EA5"/>
    <w:rsid w:val="001F4EF1"/>
    <w:rsid w:val="001F6572"/>
    <w:rsid w:val="00212877"/>
    <w:rsid w:val="00223F74"/>
    <w:rsid w:val="002245DC"/>
    <w:rsid w:val="0024732C"/>
    <w:rsid w:val="00254036"/>
    <w:rsid w:val="0025662A"/>
    <w:rsid w:val="00277F70"/>
    <w:rsid w:val="002B7D88"/>
    <w:rsid w:val="002E11B9"/>
    <w:rsid w:val="002E1728"/>
    <w:rsid w:val="002E6C9D"/>
    <w:rsid w:val="002F4236"/>
    <w:rsid w:val="0030458B"/>
    <w:rsid w:val="00313F17"/>
    <w:rsid w:val="00315664"/>
    <w:rsid w:val="00316696"/>
    <w:rsid w:val="00353686"/>
    <w:rsid w:val="003541F5"/>
    <w:rsid w:val="00357C4F"/>
    <w:rsid w:val="00360C57"/>
    <w:rsid w:val="00362D42"/>
    <w:rsid w:val="003669B3"/>
    <w:rsid w:val="00370DC0"/>
    <w:rsid w:val="00375922"/>
    <w:rsid w:val="00375E9D"/>
    <w:rsid w:val="0038572D"/>
    <w:rsid w:val="0038625D"/>
    <w:rsid w:val="003A33BB"/>
    <w:rsid w:val="003C1D9E"/>
    <w:rsid w:val="003C5D5C"/>
    <w:rsid w:val="003E4A79"/>
    <w:rsid w:val="003F26A4"/>
    <w:rsid w:val="00425213"/>
    <w:rsid w:val="004450DE"/>
    <w:rsid w:val="00445E70"/>
    <w:rsid w:val="0044765B"/>
    <w:rsid w:val="00454C75"/>
    <w:rsid w:val="00454F4D"/>
    <w:rsid w:val="004575B4"/>
    <w:rsid w:val="00460B87"/>
    <w:rsid w:val="00465CEB"/>
    <w:rsid w:val="004825D3"/>
    <w:rsid w:val="00482B31"/>
    <w:rsid w:val="004831DA"/>
    <w:rsid w:val="004A114E"/>
    <w:rsid w:val="004C29A5"/>
    <w:rsid w:val="004D13E8"/>
    <w:rsid w:val="004E2A96"/>
    <w:rsid w:val="004F3416"/>
    <w:rsid w:val="004F6E17"/>
    <w:rsid w:val="00502315"/>
    <w:rsid w:val="00503951"/>
    <w:rsid w:val="005068B6"/>
    <w:rsid w:val="005121C4"/>
    <w:rsid w:val="00525089"/>
    <w:rsid w:val="005300AF"/>
    <w:rsid w:val="0053042C"/>
    <w:rsid w:val="00533DA3"/>
    <w:rsid w:val="005353A5"/>
    <w:rsid w:val="005370F1"/>
    <w:rsid w:val="00550225"/>
    <w:rsid w:val="00550A25"/>
    <w:rsid w:val="0055262B"/>
    <w:rsid w:val="0055514C"/>
    <w:rsid w:val="00577A28"/>
    <w:rsid w:val="005867F1"/>
    <w:rsid w:val="00593847"/>
    <w:rsid w:val="00597B6D"/>
    <w:rsid w:val="005A3019"/>
    <w:rsid w:val="005A66F7"/>
    <w:rsid w:val="005C028D"/>
    <w:rsid w:val="005C43B8"/>
    <w:rsid w:val="005D19D3"/>
    <w:rsid w:val="005F0DD0"/>
    <w:rsid w:val="00600A5C"/>
    <w:rsid w:val="0060520D"/>
    <w:rsid w:val="00606551"/>
    <w:rsid w:val="00606912"/>
    <w:rsid w:val="0061241E"/>
    <w:rsid w:val="00613799"/>
    <w:rsid w:val="0061572A"/>
    <w:rsid w:val="0061653D"/>
    <w:rsid w:val="00620F44"/>
    <w:rsid w:val="0063211F"/>
    <w:rsid w:val="00633C0C"/>
    <w:rsid w:val="0063536E"/>
    <w:rsid w:val="00641F1F"/>
    <w:rsid w:val="00650CFD"/>
    <w:rsid w:val="006527A3"/>
    <w:rsid w:val="0066040F"/>
    <w:rsid w:val="00680415"/>
    <w:rsid w:val="006822D6"/>
    <w:rsid w:val="006843D1"/>
    <w:rsid w:val="00697300"/>
    <w:rsid w:val="006B2FB0"/>
    <w:rsid w:val="006B6A6E"/>
    <w:rsid w:val="006D7A7A"/>
    <w:rsid w:val="00700042"/>
    <w:rsid w:val="007128A3"/>
    <w:rsid w:val="00714BFD"/>
    <w:rsid w:val="00717C86"/>
    <w:rsid w:val="00725696"/>
    <w:rsid w:val="00732594"/>
    <w:rsid w:val="00741806"/>
    <w:rsid w:val="00741BCF"/>
    <w:rsid w:val="00744CC6"/>
    <w:rsid w:val="00754D35"/>
    <w:rsid w:val="00756A94"/>
    <w:rsid w:val="007610A8"/>
    <w:rsid w:val="00762226"/>
    <w:rsid w:val="00765AB0"/>
    <w:rsid w:val="007712BF"/>
    <w:rsid w:val="00777645"/>
    <w:rsid w:val="00787D4D"/>
    <w:rsid w:val="007B4B4F"/>
    <w:rsid w:val="007D26F5"/>
    <w:rsid w:val="007D7493"/>
    <w:rsid w:val="007F7163"/>
    <w:rsid w:val="00802C56"/>
    <w:rsid w:val="0083011D"/>
    <w:rsid w:val="00830CCB"/>
    <w:rsid w:val="00852BAB"/>
    <w:rsid w:val="00861C50"/>
    <w:rsid w:val="00871C22"/>
    <w:rsid w:val="00897018"/>
    <w:rsid w:val="008A45F9"/>
    <w:rsid w:val="008A6B11"/>
    <w:rsid w:val="008C3D8D"/>
    <w:rsid w:val="008D2F22"/>
    <w:rsid w:val="008E2FB6"/>
    <w:rsid w:val="00906333"/>
    <w:rsid w:val="00934FAA"/>
    <w:rsid w:val="009439D1"/>
    <w:rsid w:val="00945094"/>
    <w:rsid w:val="00952578"/>
    <w:rsid w:val="00954C05"/>
    <w:rsid w:val="0096713E"/>
    <w:rsid w:val="009750BC"/>
    <w:rsid w:val="00982EAE"/>
    <w:rsid w:val="00987C54"/>
    <w:rsid w:val="009B644E"/>
    <w:rsid w:val="009C08BF"/>
    <w:rsid w:val="009D4431"/>
    <w:rsid w:val="009E3AF2"/>
    <w:rsid w:val="009E46E1"/>
    <w:rsid w:val="009F6293"/>
    <w:rsid w:val="00A02A91"/>
    <w:rsid w:val="00A07168"/>
    <w:rsid w:val="00A074DD"/>
    <w:rsid w:val="00A12DCE"/>
    <w:rsid w:val="00A2246C"/>
    <w:rsid w:val="00A2792B"/>
    <w:rsid w:val="00A34D16"/>
    <w:rsid w:val="00A512AA"/>
    <w:rsid w:val="00A52E7D"/>
    <w:rsid w:val="00A53DA7"/>
    <w:rsid w:val="00A63BBA"/>
    <w:rsid w:val="00A64BEE"/>
    <w:rsid w:val="00A64EF1"/>
    <w:rsid w:val="00A81E6F"/>
    <w:rsid w:val="00A831C8"/>
    <w:rsid w:val="00A84130"/>
    <w:rsid w:val="00A94D7D"/>
    <w:rsid w:val="00A95828"/>
    <w:rsid w:val="00AA1067"/>
    <w:rsid w:val="00AA1BB1"/>
    <w:rsid w:val="00AA5C76"/>
    <w:rsid w:val="00AB2D77"/>
    <w:rsid w:val="00AB7428"/>
    <w:rsid w:val="00AC0FC1"/>
    <w:rsid w:val="00AC4769"/>
    <w:rsid w:val="00AD4C86"/>
    <w:rsid w:val="00AF0C40"/>
    <w:rsid w:val="00B06C8E"/>
    <w:rsid w:val="00B2434D"/>
    <w:rsid w:val="00B37AEA"/>
    <w:rsid w:val="00B70247"/>
    <w:rsid w:val="00B708AD"/>
    <w:rsid w:val="00B804D1"/>
    <w:rsid w:val="00B84BEF"/>
    <w:rsid w:val="00B939A9"/>
    <w:rsid w:val="00B96A88"/>
    <w:rsid w:val="00B96DDC"/>
    <w:rsid w:val="00BA078C"/>
    <w:rsid w:val="00BB31EB"/>
    <w:rsid w:val="00BD102B"/>
    <w:rsid w:val="00BD5864"/>
    <w:rsid w:val="00BF03FD"/>
    <w:rsid w:val="00BF234E"/>
    <w:rsid w:val="00C0370D"/>
    <w:rsid w:val="00C047A8"/>
    <w:rsid w:val="00C07C3C"/>
    <w:rsid w:val="00C07D2E"/>
    <w:rsid w:val="00C15511"/>
    <w:rsid w:val="00C16C19"/>
    <w:rsid w:val="00C20311"/>
    <w:rsid w:val="00C22175"/>
    <w:rsid w:val="00C3400F"/>
    <w:rsid w:val="00C40094"/>
    <w:rsid w:val="00C47A5F"/>
    <w:rsid w:val="00C779D5"/>
    <w:rsid w:val="00C77E43"/>
    <w:rsid w:val="00C85123"/>
    <w:rsid w:val="00C91483"/>
    <w:rsid w:val="00C938A0"/>
    <w:rsid w:val="00C967E9"/>
    <w:rsid w:val="00CB08C1"/>
    <w:rsid w:val="00CB22F5"/>
    <w:rsid w:val="00CB3973"/>
    <w:rsid w:val="00CD0EC5"/>
    <w:rsid w:val="00CE53F6"/>
    <w:rsid w:val="00CE6AF6"/>
    <w:rsid w:val="00CF352E"/>
    <w:rsid w:val="00D00C6D"/>
    <w:rsid w:val="00D047E4"/>
    <w:rsid w:val="00D05A91"/>
    <w:rsid w:val="00D13BAA"/>
    <w:rsid w:val="00D21F3E"/>
    <w:rsid w:val="00D34BCB"/>
    <w:rsid w:val="00D34F53"/>
    <w:rsid w:val="00D478C1"/>
    <w:rsid w:val="00D56812"/>
    <w:rsid w:val="00D74568"/>
    <w:rsid w:val="00D91876"/>
    <w:rsid w:val="00D954A3"/>
    <w:rsid w:val="00D9795A"/>
    <w:rsid w:val="00DB34FA"/>
    <w:rsid w:val="00DC4F93"/>
    <w:rsid w:val="00DD4011"/>
    <w:rsid w:val="00DD4157"/>
    <w:rsid w:val="00DD552A"/>
    <w:rsid w:val="00DE085D"/>
    <w:rsid w:val="00DE2913"/>
    <w:rsid w:val="00DE78F6"/>
    <w:rsid w:val="00DF4CD2"/>
    <w:rsid w:val="00E1498A"/>
    <w:rsid w:val="00E22C34"/>
    <w:rsid w:val="00E31360"/>
    <w:rsid w:val="00E323BE"/>
    <w:rsid w:val="00E338E1"/>
    <w:rsid w:val="00E4081F"/>
    <w:rsid w:val="00E42BED"/>
    <w:rsid w:val="00E46660"/>
    <w:rsid w:val="00E5492E"/>
    <w:rsid w:val="00E61BAD"/>
    <w:rsid w:val="00E62731"/>
    <w:rsid w:val="00E667AC"/>
    <w:rsid w:val="00E66E0C"/>
    <w:rsid w:val="00E92533"/>
    <w:rsid w:val="00EA6502"/>
    <w:rsid w:val="00EB24D5"/>
    <w:rsid w:val="00EC46D0"/>
    <w:rsid w:val="00EE0A41"/>
    <w:rsid w:val="00EE5B5A"/>
    <w:rsid w:val="00EE6288"/>
    <w:rsid w:val="00F0139E"/>
    <w:rsid w:val="00F112FD"/>
    <w:rsid w:val="00F1744F"/>
    <w:rsid w:val="00F25FDB"/>
    <w:rsid w:val="00F260DA"/>
    <w:rsid w:val="00F3300E"/>
    <w:rsid w:val="00F33F82"/>
    <w:rsid w:val="00F35C25"/>
    <w:rsid w:val="00F36E14"/>
    <w:rsid w:val="00F54817"/>
    <w:rsid w:val="00F556F1"/>
    <w:rsid w:val="00F702C7"/>
    <w:rsid w:val="00F7318A"/>
    <w:rsid w:val="00F7348F"/>
    <w:rsid w:val="00F84934"/>
    <w:rsid w:val="00F91AD9"/>
    <w:rsid w:val="00F95E29"/>
    <w:rsid w:val="00FA426B"/>
    <w:rsid w:val="00FB18FE"/>
    <w:rsid w:val="00FE2F2D"/>
    <w:rsid w:val="00FE3329"/>
    <w:rsid w:val="00FE3E75"/>
    <w:rsid w:val="00FE5A57"/>
    <w:rsid w:val="00FF14DF"/>
    <w:rsid w:val="00FF1B67"/>
    <w:rsid w:val="00FF652B"/>
    <w:rsid w:val="10547E79"/>
    <w:rsid w:val="3983FB9B"/>
    <w:rsid w:val="5BCC1BAA"/>
    <w:rsid w:val="60B4E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0485F"/>
  <w15:chartTrackingRefBased/>
  <w15:docId w15:val="{44375AF0-298E-4F69-883A-CC2D1D0DA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2EAE"/>
    <w:pPr>
      <w:ind w:left="720" w:hanging="720"/>
    </w:pPr>
    <w:rPr>
      <w:rFonts w:ascii="Times New Roman" w:hAnsi="Times New Roman" w:cs="Times New Roman"/>
      <w:sz w:val="24"/>
      <w:szCs w:val="24"/>
    </w:rPr>
  </w:style>
  <w:style w:type="paragraph" w:styleId="Heading1">
    <w:name w:val="heading 1"/>
    <w:basedOn w:val="Normal"/>
    <w:next w:val="Normal"/>
    <w:link w:val="Heading1Char"/>
    <w:qFormat/>
    <w:rsid w:val="00CF352E"/>
    <w:pPr>
      <w:keepNext/>
      <w:spacing w:after="0" w:line="240" w:lineRule="auto"/>
      <w:jc w:val="center"/>
      <w:outlineLvl w:val="0"/>
    </w:pPr>
    <w:rPr>
      <w:rFonts w:eastAsia="Times New Roman"/>
      <w:b/>
    </w:rPr>
  </w:style>
  <w:style w:type="paragraph" w:styleId="Heading2">
    <w:name w:val="heading 2"/>
    <w:basedOn w:val="ListParagraph"/>
    <w:next w:val="Normal"/>
    <w:link w:val="Heading2Char"/>
    <w:uiPriority w:val="9"/>
    <w:unhideWhenUsed/>
    <w:qFormat/>
    <w:rsid w:val="00754D35"/>
    <w:pPr>
      <w:numPr>
        <w:ilvl w:val="0"/>
      </w:numPr>
      <w:spacing w:before="360"/>
    </w:pPr>
    <w:rPr>
      <w:b/>
      <w:caps/>
      <w:sz w:val="28"/>
    </w:rPr>
  </w:style>
  <w:style w:type="paragraph" w:styleId="Heading3">
    <w:name w:val="heading 3"/>
    <w:aliases w:val="College"/>
    <w:basedOn w:val="Normal"/>
    <w:next w:val="Normal"/>
    <w:link w:val="Heading3Char"/>
    <w:uiPriority w:val="9"/>
    <w:unhideWhenUsed/>
    <w:qFormat/>
    <w:rsid w:val="00741BCF"/>
    <w:pPr>
      <w:spacing w:before="360" w:after="120" w:line="240" w:lineRule="auto"/>
      <w:jc w:val="center"/>
      <w:outlineLvl w:val="2"/>
    </w:pPr>
    <w:rPr>
      <w:b/>
      <w:sz w:val="28"/>
    </w:rPr>
  </w:style>
  <w:style w:type="paragraph" w:styleId="Heading4">
    <w:name w:val="heading 4"/>
    <w:aliases w:val="Dept."/>
    <w:basedOn w:val="Heading3"/>
    <w:next w:val="Normal"/>
    <w:link w:val="Heading4Char"/>
    <w:autoRedefine/>
    <w:uiPriority w:val="9"/>
    <w:unhideWhenUsed/>
    <w:qFormat/>
    <w:rsid w:val="00AC0FC1"/>
    <w:pPr>
      <w:ind w:left="1440"/>
      <w:jc w:val="left"/>
      <w:outlineLvl w:val="3"/>
    </w:pPr>
    <w:rPr>
      <w:sz w:val="24"/>
      <w:u w:val="single"/>
    </w:rPr>
  </w:style>
  <w:style w:type="paragraph" w:styleId="Heading5">
    <w:name w:val="heading 5"/>
    <w:basedOn w:val="Normal"/>
    <w:next w:val="Normal"/>
    <w:link w:val="Heading5Char"/>
    <w:uiPriority w:val="9"/>
    <w:unhideWhenUsed/>
    <w:qFormat/>
    <w:rsid w:val="00787D4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352E"/>
    <w:rPr>
      <w:rFonts w:ascii="Times New Roman" w:eastAsia="Times New Roman" w:hAnsi="Times New Roman" w:cs="Times New Roman"/>
      <w:b/>
      <w:sz w:val="24"/>
      <w:szCs w:val="24"/>
    </w:rPr>
  </w:style>
  <w:style w:type="paragraph" w:styleId="ListParagraph">
    <w:name w:val="List Paragraph"/>
    <w:basedOn w:val="Normal"/>
    <w:autoRedefine/>
    <w:uiPriority w:val="34"/>
    <w:qFormat/>
    <w:rsid w:val="00717C86"/>
    <w:pPr>
      <w:numPr>
        <w:ilvl w:val="1"/>
        <w:numId w:val="3"/>
      </w:numPr>
      <w:ind w:left="1440"/>
      <w:outlineLvl w:val="1"/>
    </w:pPr>
    <w:rPr>
      <w:bCs/>
    </w:rPr>
  </w:style>
  <w:style w:type="character" w:customStyle="1" w:styleId="Heading3Char">
    <w:name w:val="Heading 3 Char"/>
    <w:aliases w:val="College Char"/>
    <w:basedOn w:val="DefaultParagraphFont"/>
    <w:link w:val="Heading3"/>
    <w:uiPriority w:val="9"/>
    <w:rsid w:val="00741BCF"/>
    <w:rPr>
      <w:rFonts w:ascii="Times New Roman" w:hAnsi="Times New Roman" w:cs="Times New Roman"/>
      <w:b/>
      <w:sz w:val="28"/>
      <w:szCs w:val="24"/>
    </w:rPr>
  </w:style>
  <w:style w:type="paragraph" w:styleId="BalloonText">
    <w:name w:val="Balloon Text"/>
    <w:basedOn w:val="Normal"/>
    <w:link w:val="BalloonTextChar"/>
    <w:uiPriority w:val="99"/>
    <w:semiHidden/>
    <w:unhideWhenUsed/>
    <w:rsid w:val="00F33F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F82"/>
    <w:rPr>
      <w:rFonts w:ascii="Segoe UI" w:hAnsi="Segoe UI" w:cs="Segoe UI"/>
      <w:sz w:val="18"/>
      <w:szCs w:val="18"/>
    </w:rPr>
  </w:style>
  <w:style w:type="numbering" w:customStyle="1" w:styleId="UUCC">
    <w:name w:val="UUCC"/>
    <w:uiPriority w:val="99"/>
    <w:rsid w:val="00754D35"/>
    <w:pPr>
      <w:numPr>
        <w:numId w:val="1"/>
      </w:numPr>
    </w:pPr>
  </w:style>
  <w:style w:type="character" w:customStyle="1" w:styleId="Heading2Char">
    <w:name w:val="Heading 2 Char"/>
    <w:basedOn w:val="DefaultParagraphFont"/>
    <w:link w:val="Heading2"/>
    <w:uiPriority w:val="9"/>
    <w:rsid w:val="00754D35"/>
    <w:rPr>
      <w:rFonts w:ascii="Times New Roman" w:hAnsi="Times New Roman" w:cs="Times New Roman"/>
      <w:b/>
      <w:caps/>
      <w:sz w:val="28"/>
      <w:szCs w:val="24"/>
    </w:rPr>
  </w:style>
  <w:style w:type="character" w:customStyle="1" w:styleId="Heading4Char">
    <w:name w:val="Heading 4 Char"/>
    <w:aliases w:val="Dept. Char"/>
    <w:basedOn w:val="DefaultParagraphFont"/>
    <w:link w:val="Heading4"/>
    <w:uiPriority w:val="9"/>
    <w:rsid w:val="00AC0FC1"/>
    <w:rPr>
      <w:rFonts w:ascii="Times New Roman" w:hAnsi="Times New Roman" w:cs="Times New Roman"/>
      <w:b/>
      <w:sz w:val="24"/>
      <w:szCs w:val="24"/>
      <w:u w:val="single"/>
    </w:rPr>
  </w:style>
  <w:style w:type="character" w:customStyle="1" w:styleId="Heading5Char">
    <w:name w:val="Heading 5 Char"/>
    <w:basedOn w:val="DefaultParagraphFont"/>
    <w:link w:val="Heading5"/>
    <w:uiPriority w:val="9"/>
    <w:rsid w:val="00787D4D"/>
    <w:rPr>
      <w:rFonts w:asciiTheme="majorHAnsi" w:eastAsiaTheme="majorEastAsia" w:hAnsiTheme="majorHAnsi" w:cstheme="majorBidi"/>
      <w:color w:val="2E74B5" w:themeColor="accent1" w:themeShade="BF"/>
      <w:sz w:val="24"/>
      <w:szCs w:val="24"/>
    </w:rPr>
  </w:style>
  <w:style w:type="paragraph" w:customStyle="1" w:styleId="ListParagraph2">
    <w:name w:val="List Paragraph 2"/>
    <w:basedOn w:val="ListParagraph"/>
    <w:qFormat/>
    <w:rsid w:val="00FF652B"/>
    <w:pPr>
      <w:numPr>
        <w:ilvl w:val="3"/>
      </w:numPr>
    </w:pPr>
  </w:style>
  <w:style w:type="character" w:styleId="BookTitle">
    <w:name w:val="Book Title"/>
    <w:basedOn w:val="DefaultParagraphFont"/>
    <w:uiPriority w:val="33"/>
    <w:qFormat/>
    <w:rsid w:val="006B2FB0"/>
    <w:rPr>
      <w:b/>
      <w:bCs/>
      <w:i/>
      <w:iCs/>
      <w:spacing w:val="5"/>
    </w:rPr>
  </w:style>
  <w:style w:type="paragraph" w:customStyle="1" w:styleId="AlphaHeader">
    <w:name w:val="Alpha Header"/>
    <w:basedOn w:val="Heading2"/>
    <w:qFormat/>
    <w:rsid w:val="00754D35"/>
    <w:pPr>
      <w:numPr>
        <w:ilvl w:val="2"/>
      </w:numPr>
    </w:pPr>
  </w:style>
  <w:style w:type="paragraph" w:styleId="NoSpacing">
    <w:name w:val="No Spacing"/>
    <w:uiPriority w:val="1"/>
    <w:qFormat/>
    <w:rsid w:val="00982EAE"/>
    <w:pPr>
      <w:spacing w:after="0" w:line="240" w:lineRule="auto"/>
      <w:ind w:left="720" w:hanging="720"/>
    </w:pPr>
    <w:rPr>
      <w:rFonts w:ascii="Times New Roman" w:hAnsi="Times New Roman" w:cs="Times New Roman"/>
      <w:sz w:val="24"/>
      <w:szCs w:val="24"/>
    </w:rPr>
  </w:style>
  <w:style w:type="character" w:styleId="Hyperlink">
    <w:name w:val="Hyperlink"/>
    <w:basedOn w:val="DefaultParagraphFont"/>
    <w:uiPriority w:val="99"/>
    <w:unhideWhenUsed/>
    <w:rsid w:val="00BA078C"/>
    <w:rPr>
      <w:color w:val="0563C1" w:themeColor="hyperlink"/>
      <w:u w:val="single"/>
    </w:rPr>
  </w:style>
  <w:style w:type="paragraph" w:styleId="Header">
    <w:name w:val="header"/>
    <w:basedOn w:val="Normal"/>
    <w:link w:val="HeaderChar"/>
    <w:uiPriority w:val="99"/>
    <w:unhideWhenUsed/>
    <w:rsid w:val="00125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AA"/>
    <w:rPr>
      <w:rFonts w:ascii="Times New Roman" w:hAnsi="Times New Roman" w:cs="Times New Roman"/>
      <w:sz w:val="24"/>
      <w:szCs w:val="24"/>
    </w:rPr>
  </w:style>
  <w:style w:type="paragraph" w:styleId="Footer">
    <w:name w:val="footer"/>
    <w:basedOn w:val="Normal"/>
    <w:link w:val="FooterChar"/>
    <w:uiPriority w:val="99"/>
    <w:unhideWhenUsed/>
    <w:rsid w:val="00125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CAA"/>
    <w:rPr>
      <w:rFonts w:ascii="Times New Roman" w:hAnsi="Times New Roman" w:cs="Times New Roman"/>
      <w:sz w:val="24"/>
      <w:szCs w:val="24"/>
    </w:rPr>
  </w:style>
  <w:style w:type="paragraph" w:customStyle="1" w:styleId="None">
    <w:name w:val="None"/>
    <w:basedOn w:val="Normal"/>
    <w:link w:val="NoneChar"/>
    <w:qFormat/>
    <w:rsid w:val="009E46E1"/>
    <w:pPr>
      <w:ind w:firstLine="0"/>
    </w:pPr>
  </w:style>
  <w:style w:type="paragraph" w:customStyle="1" w:styleId="Nemo">
    <w:name w:val="Nemo"/>
    <w:basedOn w:val="None"/>
    <w:link w:val="NemoChar"/>
    <w:qFormat/>
    <w:rsid w:val="009E46E1"/>
    <w:rPr>
      <w:i/>
    </w:rPr>
  </w:style>
  <w:style w:type="character" w:customStyle="1" w:styleId="NoneChar">
    <w:name w:val="None Char"/>
    <w:basedOn w:val="DefaultParagraphFont"/>
    <w:link w:val="None"/>
    <w:rsid w:val="009E46E1"/>
    <w:rPr>
      <w:rFonts w:ascii="Times New Roman" w:hAnsi="Times New Roman" w:cs="Times New Roman"/>
      <w:sz w:val="24"/>
      <w:szCs w:val="24"/>
    </w:rPr>
  </w:style>
  <w:style w:type="character" w:customStyle="1" w:styleId="NemoChar">
    <w:name w:val="Nemo Char"/>
    <w:basedOn w:val="NoneChar"/>
    <w:link w:val="Nemo"/>
    <w:rsid w:val="009E46E1"/>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746923">
      <w:bodyDiv w:val="1"/>
      <w:marLeft w:val="0"/>
      <w:marRight w:val="0"/>
      <w:marTop w:val="0"/>
      <w:marBottom w:val="0"/>
      <w:divBdr>
        <w:top w:val="none" w:sz="0" w:space="0" w:color="auto"/>
        <w:left w:val="none" w:sz="0" w:space="0" w:color="auto"/>
        <w:bottom w:val="none" w:sz="0" w:space="0" w:color="auto"/>
        <w:right w:val="none" w:sz="0" w:space="0" w:color="auto"/>
      </w:divBdr>
    </w:div>
    <w:div w:id="132412110">
      <w:bodyDiv w:val="1"/>
      <w:marLeft w:val="0"/>
      <w:marRight w:val="0"/>
      <w:marTop w:val="0"/>
      <w:marBottom w:val="0"/>
      <w:divBdr>
        <w:top w:val="none" w:sz="0" w:space="0" w:color="auto"/>
        <w:left w:val="none" w:sz="0" w:space="0" w:color="auto"/>
        <w:bottom w:val="none" w:sz="0" w:space="0" w:color="auto"/>
        <w:right w:val="none" w:sz="0" w:space="0" w:color="auto"/>
      </w:divBdr>
    </w:div>
    <w:div w:id="163128560">
      <w:bodyDiv w:val="1"/>
      <w:marLeft w:val="0"/>
      <w:marRight w:val="0"/>
      <w:marTop w:val="0"/>
      <w:marBottom w:val="0"/>
      <w:divBdr>
        <w:top w:val="none" w:sz="0" w:space="0" w:color="auto"/>
        <w:left w:val="none" w:sz="0" w:space="0" w:color="auto"/>
        <w:bottom w:val="none" w:sz="0" w:space="0" w:color="auto"/>
        <w:right w:val="none" w:sz="0" w:space="0" w:color="auto"/>
      </w:divBdr>
    </w:div>
    <w:div w:id="164708320">
      <w:bodyDiv w:val="1"/>
      <w:marLeft w:val="0"/>
      <w:marRight w:val="0"/>
      <w:marTop w:val="0"/>
      <w:marBottom w:val="0"/>
      <w:divBdr>
        <w:top w:val="none" w:sz="0" w:space="0" w:color="auto"/>
        <w:left w:val="none" w:sz="0" w:space="0" w:color="auto"/>
        <w:bottom w:val="none" w:sz="0" w:space="0" w:color="auto"/>
        <w:right w:val="none" w:sz="0" w:space="0" w:color="auto"/>
      </w:divBdr>
    </w:div>
    <w:div w:id="172233805">
      <w:bodyDiv w:val="1"/>
      <w:marLeft w:val="0"/>
      <w:marRight w:val="0"/>
      <w:marTop w:val="0"/>
      <w:marBottom w:val="0"/>
      <w:divBdr>
        <w:top w:val="none" w:sz="0" w:space="0" w:color="auto"/>
        <w:left w:val="none" w:sz="0" w:space="0" w:color="auto"/>
        <w:bottom w:val="none" w:sz="0" w:space="0" w:color="auto"/>
        <w:right w:val="none" w:sz="0" w:space="0" w:color="auto"/>
      </w:divBdr>
    </w:div>
    <w:div w:id="376514858">
      <w:bodyDiv w:val="1"/>
      <w:marLeft w:val="0"/>
      <w:marRight w:val="0"/>
      <w:marTop w:val="0"/>
      <w:marBottom w:val="0"/>
      <w:divBdr>
        <w:top w:val="none" w:sz="0" w:space="0" w:color="auto"/>
        <w:left w:val="none" w:sz="0" w:space="0" w:color="auto"/>
        <w:bottom w:val="none" w:sz="0" w:space="0" w:color="auto"/>
        <w:right w:val="none" w:sz="0" w:space="0" w:color="auto"/>
      </w:divBdr>
    </w:div>
    <w:div w:id="473916761">
      <w:bodyDiv w:val="1"/>
      <w:marLeft w:val="0"/>
      <w:marRight w:val="0"/>
      <w:marTop w:val="0"/>
      <w:marBottom w:val="0"/>
      <w:divBdr>
        <w:top w:val="none" w:sz="0" w:space="0" w:color="auto"/>
        <w:left w:val="none" w:sz="0" w:space="0" w:color="auto"/>
        <w:bottom w:val="none" w:sz="0" w:space="0" w:color="auto"/>
        <w:right w:val="none" w:sz="0" w:space="0" w:color="auto"/>
      </w:divBdr>
    </w:div>
    <w:div w:id="549150767">
      <w:bodyDiv w:val="1"/>
      <w:marLeft w:val="0"/>
      <w:marRight w:val="0"/>
      <w:marTop w:val="0"/>
      <w:marBottom w:val="0"/>
      <w:divBdr>
        <w:top w:val="none" w:sz="0" w:space="0" w:color="auto"/>
        <w:left w:val="none" w:sz="0" w:space="0" w:color="auto"/>
        <w:bottom w:val="none" w:sz="0" w:space="0" w:color="auto"/>
        <w:right w:val="none" w:sz="0" w:space="0" w:color="auto"/>
      </w:divBdr>
    </w:div>
    <w:div w:id="559439688">
      <w:bodyDiv w:val="1"/>
      <w:marLeft w:val="0"/>
      <w:marRight w:val="0"/>
      <w:marTop w:val="0"/>
      <w:marBottom w:val="0"/>
      <w:divBdr>
        <w:top w:val="none" w:sz="0" w:space="0" w:color="auto"/>
        <w:left w:val="none" w:sz="0" w:space="0" w:color="auto"/>
        <w:bottom w:val="none" w:sz="0" w:space="0" w:color="auto"/>
        <w:right w:val="none" w:sz="0" w:space="0" w:color="auto"/>
      </w:divBdr>
    </w:div>
    <w:div w:id="605312786">
      <w:bodyDiv w:val="1"/>
      <w:marLeft w:val="0"/>
      <w:marRight w:val="0"/>
      <w:marTop w:val="0"/>
      <w:marBottom w:val="0"/>
      <w:divBdr>
        <w:top w:val="none" w:sz="0" w:space="0" w:color="auto"/>
        <w:left w:val="none" w:sz="0" w:space="0" w:color="auto"/>
        <w:bottom w:val="none" w:sz="0" w:space="0" w:color="auto"/>
        <w:right w:val="none" w:sz="0" w:space="0" w:color="auto"/>
      </w:divBdr>
    </w:div>
    <w:div w:id="666132628">
      <w:bodyDiv w:val="1"/>
      <w:marLeft w:val="0"/>
      <w:marRight w:val="0"/>
      <w:marTop w:val="0"/>
      <w:marBottom w:val="0"/>
      <w:divBdr>
        <w:top w:val="none" w:sz="0" w:space="0" w:color="auto"/>
        <w:left w:val="none" w:sz="0" w:space="0" w:color="auto"/>
        <w:bottom w:val="none" w:sz="0" w:space="0" w:color="auto"/>
        <w:right w:val="none" w:sz="0" w:space="0" w:color="auto"/>
      </w:divBdr>
    </w:div>
    <w:div w:id="677077677">
      <w:bodyDiv w:val="1"/>
      <w:marLeft w:val="0"/>
      <w:marRight w:val="0"/>
      <w:marTop w:val="0"/>
      <w:marBottom w:val="0"/>
      <w:divBdr>
        <w:top w:val="none" w:sz="0" w:space="0" w:color="auto"/>
        <w:left w:val="none" w:sz="0" w:space="0" w:color="auto"/>
        <w:bottom w:val="none" w:sz="0" w:space="0" w:color="auto"/>
        <w:right w:val="none" w:sz="0" w:space="0" w:color="auto"/>
      </w:divBdr>
    </w:div>
    <w:div w:id="728650374">
      <w:bodyDiv w:val="1"/>
      <w:marLeft w:val="0"/>
      <w:marRight w:val="0"/>
      <w:marTop w:val="0"/>
      <w:marBottom w:val="0"/>
      <w:divBdr>
        <w:top w:val="none" w:sz="0" w:space="0" w:color="auto"/>
        <w:left w:val="none" w:sz="0" w:space="0" w:color="auto"/>
        <w:bottom w:val="none" w:sz="0" w:space="0" w:color="auto"/>
        <w:right w:val="none" w:sz="0" w:space="0" w:color="auto"/>
      </w:divBdr>
    </w:div>
    <w:div w:id="738401758">
      <w:bodyDiv w:val="1"/>
      <w:marLeft w:val="0"/>
      <w:marRight w:val="0"/>
      <w:marTop w:val="0"/>
      <w:marBottom w:val="0"/>
      <w:divBdr>
        <w:top w:val="none" w:sz="0" w:space="0" w:color="auto"/>
        <w:left w:val="none" w:sz="0" w:space="0" w:color="auto"/>
        <w:bottom w:val="none" w:sz="0" w:space="0" w:color="auto"/>
        <w:right w:val="none" w:sz="0" w:space="0" w:color="auto"/>
      </w:divBdr>
    </w:div>
    <w:div w:id="807237974">
      <w:bodyDiv w:val="1"/>
      <w:marLeft w:val="0"/>
      <w:marRight w:val="0"/>
      <w:marTop w:val="0"/>
      <w:marBottom w:val="0"/>
      <w:divBdr>
        <w:top w:val="none" w:sz="0" w:space="0" w:color="auto"/>
        <w:left w:val="none" w:sz="0" w:space="0" w:color="auto"/>
        <w:bottom w:val="none" w:sz="0" w:space="0" w:color="auto"/>
        <w:right w:val="none" w:sz="0" w:space="0" w:color="auto"/>
      </w:divBdr>
    </w:div>
    <w:div w:id="809714469">
      <w:bodyDiv w:val="1"/>
      <w:marLeft w:val="0"/>
      <w:marRight w:val="0"/>
      <w:marTop w:val="0"/>
      <w:marBottom w:val="0"/>
      <w:divBdr>
        <w:top w:val="none" w:sz="0" w:space="0" w:color="auto"/>
        <w:left w:val="none" w:sz="0" w:space="0" w:color="auto"/>
        <w:bottom w:val="none" w:sz="0" w:space="0" w:color="auto"/>
        <w:right w:val="none" w:sz="0" w:space="0" w:color="auto"/>
      </w:divBdr>
    </w:div>
    <w:div w:id="833883754">
      <w:bodyDiv w:val="1"/>
      <w:marLeft w:val="0"/>
      <w:marRight w:val="0"/>
      <w:marTop w:val="0"/>
      <w:marBottom w:val="0"/>
      <w:divBdr>
        <w:top w:val="none" w:sz="0" w:space="0" w:color="auto"/>
        <w:left w:val="none" w:sz="0" w:space="0" w:color="auto"/>
        <w:bottom w:val="none" w:sz="0" w:space="0" w:color="auto"/>
        <w:right w:val="none" w:sz="0" w:space="0" w:color="auto"/>
      </w:divBdr>
    </w:div>
    <w:div w:id="918833664">
      <w:bodyDiv w:val="1"/>
      <w:marLeft w:val="0"/>
      <w:marRight w:val="0"/>
      <w:marTop w:val="0"/>
      <w:marBottom w:val="0"/>
      <w:divBdr>
        <w:top w:val="none" w:sz="0" w:space="0" w:color="auto"/>
        <w:left w:val="none" w:sz="0" w:space="0" w:color="auto"/>
        <w:bottom w:val="none" w:sz="0" w:space="0" w:color="auto"/>
        <w:right w:val="none" w:sz="0" w:space="0" w:color="auto"/>
      </w:divBdr>
    </w:div>
    <w:div w:id="943265394">
      <w:bodyDiv w:val="1"/>
      <w:marLeft w:val="0"/>
      <w:marRight w:val="0"/>
      <w:marTop w:val="0"/>
      <w:marBottom w:val="0"/>
      <w:divBdr>
        <w:top w:val="none" w:sz="0" w:space="0" w:color="auto"/>
        <w:left w:val="none" w:sz="0" w:space="0" w:color="auto"/>
        <w:bottom w:val="none" w:sz="0" w:space="0" w:color="auto"/>
        <w:right w:val="none" w:sz="0" w:space="0" w:color="auto"/>
      </w:divBdr>
    </w:div>
    <w:div w:id="982083774">
      <w:bodyDiv w:val="1"/>
      <w:marLeft w:val="0"/>
      <w:marRight w:val="0"/>
      <w:marTop w:val="0"/>
      <w:marBottom w:val="0"/>
      <w:divBdr>
        <w:top w:val="none" w:sz="0" w:space="0" w:color="auto"/>
        <w:left w:val="none" w:sz="0" w:space="0" w:color="auto"/>
        <w:bottom w:val="none" w:sz="0" w:space="0" w:color="auto"/>
        <w:right w:val="none" w:sz="0" w:space="0" w:color="auto"/>
      </w:divBdr>
    </w:div>
    <w:div w:id="1141730715">
      <w:bodyDiv w:val="1"/>
      <w:marLeft w:val="0"/>
      <w:marRight w:val="0"/>
      <w:marTop w:val="0"/>
      <w:marBottom w:val="0"/>
      <w:divBdr>
        <w:top w:val="none" w:sz="0" w:space="0" w:color="auto"/>
        <w:left w:val="none" w:sz="0" w:space="0" w:color="auto"/>
        <w:bottom w:val="none" w:sz="0" w:space="0" w:color="auto"/>
        <w:right w:val="none" w:sz="0" w:space="0" w:color="auto"/>
      </w:divBdr>
    </w:div>
    <w:div w:id="1157648036">
      <w:bodyDiv w:val="1"/>
      <w:marLeft w:val="0"/>
      <w:marRight w:val="0"/>
      <w:marTop w:val="0"/>
      <w:marBottom w:val="0"/>
      <w:divBdr>
        <w:top w:val="none" w:sz="0" w:space="0" w:color="auto"/>
        <w:left w:val="none" w:sz="0" w:space="0" w:color="auto"/>
        <w:bottom w:val="none" w:sz="0" w:space="0" w:color="auto"/>
        <w:right w:val="none" w:sz="0" w:space="0" w:color="auto"/>
      </w:divBdr>
    </w:div>
    <w:div w:id="1207598037">
      <w:bodyDiv w:val="1"/>
      <w:marLeft w:val="0"/>
      <w:marRight w:val="0"/>
      <w:marTop w:val="0"/>
      <w:marBottom w:val="0"/>
      <w:divBdr>
        <w:top w:val="none" w:sz="0" w:space="0" w:color="auto"/>
        <w:left w:val="none" w:sz="0" w:space="0" w:color="auto"/>
        <w:bottom w:val="none" w:sz="0" w:space="0" w:color="auto"/>
        <w:right w:val="none" w:sz="0" w:space="0" w:color="auto"/>
      </w:divBdr>
    </w:div>
    <w:div w:id="1273056397">
      <w:bodyDiv w:val="1"/>
      <w:marLeft w:val="0"/>
      <w:marRight w:val="0"/>
      <w:marTop w:val="0"/>
      <w:marBottom w:val="0"/>
      <w:divBdr>
        <w:top w:val="none" w:sz="0" w:space="0" w:color="auto"/>
        <w:left w:val="none" w:sz="0" w:space="0" w:color="auto"/>
        <w:bottom w:val="none" w:sz="0" w:space="0" w:color="auto"/>
        <w:right w:val="none" w:sz="0" w:space="0" w:color="auto"/>
      </w:divBdr>
      <w:divsChild>
        <w:div w:id="888882399">
          <w:marLeft w:val="0"/>
          <w:marRight w:val="0"/>
          <w:marTop w:val="0"/>
          <w:marBottom w:val="0"/>
          <w:divBdr>
            <w:top w:val="none" w:sz="0" w:space="0" w:color="auto"/>
            <w:left w:val="none" w:sz="0" w:space="0" w:color="auto"/>
            <w:bottom w:val="none" w:sz="0" w:space="0" w:color="auto"/>
            <w:right w:val="none" w:sz="0" w:space="0" w:color="auto"/>
          </w:divBdr>
        </w:div>
      </w:divsChild>
    </w:div>
    <w:div w:id="1460227450">
      <w:bodyDiv w:val="1"/>
      <w:marLeft w:val="0"/>
      <w:marRight w:val="0"/>
      <w:marTop w:val="0"/>
      <w:marBottom w:val="0"/>
      <w:divBdr>
        <w:top w:val="none" w:sz="0" w:space="0" w:color="auto"/>
        <w:left w:val="none" w:sz="0" w:space="0" w:color="auto"/>
        <w:bottom w:val="none" w:sz="0" w:space="0" w:color="auto"/>
        <w:right w:val="none" w:sz="0" w:space="0" w:color="auto"/>
      </w:divBdr>
    </w:div>
    <w:div w:id="1491822356">
      <w:bodyDiv w:val="1"/>
      <w:marLeft w:val="0"/>
      <w:marRight w:val="0"/>
      <w:marTop w:val="0"/>
      <w:marBottom w:val="0"/>
      <w:divBdr>
        <w:top w:val="none" w:sz="0" w:space="0" w:color="auto"/>
        <w:left w:val="none" w:sz="0" w:space="0" w:color="auto"/>
        <w:bottom w:val="none" w:sz="0" w:space="0" w:color="auto"/>
        <w:right w:val="none" w:sz="0" w:space="0" w:color="auto"/>
      </w:divBdr>
    </w:div>
    <w:div w:id="1652638362">
      <w:bodyDiv w:val="1"/>
      <w:marLeft w:val="0"/>
      <w:marRight w:val="0"/>
      <w:marTop w:val="0"/>
      <w:marBottom w:val="0"/>
      <w:divBdr>
        <w:top w:val="none" w:sz="0" w:space="0" w:color="auto"/>
        <w:left w:val="none" w:sz="0" w:space="0" w:color="auto"/>
        <w:bottom w:val="none" w:sz="0" w:space="0" w:color="auto"/>
        <w:right w:val="none" w:sz="0" w:space="0" w:color="auto"/>
      </w:divBdr>
    </w:div>
    <w:div w:id="1881936500">
      <w:bodyDiv w:val="1"/>
      <w:marLeft w:val="0"/>
      <w:marRight w:val="0"/>
      <w:marTop w:val="0"/>
      <w:marBottom w:val="0"/>
      <w:divBdr>
        <w:top w:val="none" w:sz="0" w:space="0" w:color="auto"/>
        <w:left w:val="none" w:sz="0" w:space="0" w:color="auto"/>
        <w:bottom w:val="none" w:sz="0" w:space="0" w:color="auto"/>
        <w:right w:val="none" w:sz="0" w:space="0" w:color="auto"/>
      </w:divBdr>
    </w:div>
    <w:div w:id="1923905729">
      <w:bodyDiv w:val="1"/>
      <w:marLeft w:val="0"/>
      <w:marRight w:val="0"/>
      <w:marTop w:val="0"/>
      <w:marBottom w:val="0"/>
      <w:divBdr>
        <w:top w:val="none" w:sz="0" w:space="0" w:color="auto"/>
        <w:left w:val="none" w:sz="0" w:space="0" w:color="auto"/>
        <w:bottom w:val="none" w:sz="0" w:space="0" w:color="auto"/>
        <w:right w:val="none" w:sz="0" w:space="0" w:color="auto"/>
      </w:divBdr>
    </w:div>
    <w:div w:id="2040158315">
      <w:bodyDiv w:val="1"/>
      <w:marLeft w:val="0"/>
      <w:marRight w:val="0"/>
      <w:marTop w:val="0"/>
      <w:marBottom w:val="0"/>
      <w:divBdr>
        <w:top w:val="none" w:sz="0" w:space="0" w:color="auto"/>
        <w:left w:val="none" w:sz="0" w:space="0" w:color="auto"/>
        <w:bottom w:val="none" w:sz="0" w:space="0" w:color="auto"/>
        <w:right w:val="none" w:sz="0" w:space="0" w:color="auto"/>
      </w:divBdr>
    </w:div>
    <w:div w:id="2102673975">
      <w:bodyDiv w:val="1"/>
      <w:marLeft w:val="0"/>
      <w:marRight w:val="0"/>
      <w:marTop w:val="0"/>
      <w:marBottom w:val="0"/>
      <w:divBdr>
        <w:top w:val="none" w:sz="0" w:space="0" w:color="auto"/>
        <w:left w:val="none" w:sz="0" w:space="0" w:color="auto"/>
        <w:bottom w:val="none" w:sz="0" w:space="0" w:color="auto"/>
        <w:right w:val="none" w:sz="0" w:space="0" w:color="auto"/>
      </w:divBdr>
    </w:div>
    <w:div w:id="212129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curriculog.com/agenda:183/for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useFELayout/>
    <w:compatSetting w:name="compatibilityMode" w:uri="http://schemas.microsoft.com/office/word" w:val="12"/>
  </w:compat>
  <w:rsids>
    <w:rsidRoot w:val="00A24A94"/>
    <w:rsid w:val="00A24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F1BB4-0A4C-4455-97C6-CB6F74FD3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7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n, Aaron</dc:creator>
  <cp:keywords/>
  <dc:description/>
  <cp:lastModifiedBy>Wong, Evynne</cp:lastModifiedBy>
  <cp:revision>3</cp:revision>
  <cp:lastPrinted>2017-11-28T17:49:00Z</cp:lastPrinted>
  <dcterms:created xsi:type="dcterms:W3CDTF">2017-12-08T14:15:00Z</dcterms:created>
  <dcterms:modified xsi:type="dcterms:W3CDTF">2017-12-08T14:15:00Z</dcterms:modified>
</cp:coreProperties>
</file>